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7E9B8C" w14:textId="7F02239B" w:rsidR="004F76D4" w:rsidRPr="00BD3EA2" w:rsidRDefault="00731A15" w:rsidP="00BD3EA2">
      <w:pPr>
        <w:pStyle w:val="1"/>
        <w:jc w:val="center"/>
        <w:rPr>
          <w:rFonts w:eastAsia="SimSun"/>
          <w:sz w:val="40"/>
          <w:szCs w:val="40"/>
        </w:rPr>
      </w:pPr>
      <w:r>
        <w:rPr>
          <w:rFonts w:asciiTheme="minorHAnsi" w:hAnsiTheme="minorHAnsi"/>
          <w:b/>
          <w:bCs/>
          <w:color w:val="7C380A"/>
          <w:sz w:val="40"/>
          <w:szCs w:val="40"/>
        </w:rPr>
        <w:t xml:space="preserve">Front-End Technologies Basics </w:t>
      </w:r>
      <w:r w:rsidR="00BD3EA2">
        <w:rPr>
          <w:rFonts w:asciiTheme="minorHAnsi" w:hAnsiTheme="minorHAnsi"/>
          <w:b/>
          <w:bCs/>
          <w:color w:val="7C380A"/>
          <w:sz w:val="40"/>
          <w:szCs w:val="40"/>
        </w:rPr>
        <w:t xml:space="preserve">Exam </w:t>
      </w:r>
      <w:r w:rsidR="008921B3">
        <w:rPr>
          <w:rFonts w:asciiTheme="minorHAnsi" w:hAnsiTheme="minorHAnsi"/>
          <w:b/>
          <w:bCs/>
          <w:color w:val="7C380A"/>
          <w:sz w:val="40"/>
          <w:szCs w:val="40"/>
        </w:rPr>
        <w:t>P</w:t>
      </w:r>
      <w:r w:rsidR="00BD3EA2">
        <w:rPr>
          <w:rFonts w:asciiTheme="minorHAnsi" w:hAnsiTheme="minorHAnsi"/>
          <w:b/>
          <w:bCs/>
          <w:color w:val="7C380A"/>
          <w:sz w:val="40"/>
          <w:szCs w:val="40"/>
        </w:rPr>
        <w:t>reparation I</w:t>
      </w:r>
    </w:p>
    <w:p w14:paraId="1B24E026" w14:textId="3B25A096" w:rsidR="006B0BC4" w:rsidRDefault="00F57277" w:rsidP="006B0BC4">
      <w:pPr>
        <w:pStyle w:val="2"/>
        <w:numPr>
          <w:ilvl w:val="0"/>
          <w:numId w:val="1"/>
        </w:numPr>
        <w:spacing w:before="120" w:after="80"/>
      </w:pPr>
      <w:r>
        <w:t>DOM Manipulation</w:t>
      </w:r>
    </w:p>
    <w:p w14:paraId="7CEEF010" w14:textId="77777777" w:rsidR="002E697E" w:rsidRDefault="002E697E" w:rsidP="002E697E">
      <w:pPr>
        <w:spacing w:line="360" w:lineRule="auto"/>
        <w:rPr>
          <w:rStyle w:val="ad"/>
        </w:rPr>
      </w:pPr>
      <w:r w:rsidRPr="005F5B07">
        <w:rPr>
          <w:rStyle w:val="ad"/>
        </w:rPr>
        <w:t>Use the provided skeleton to solve this problem.</w:t>
      </w:r>
    </w:p>
    <w:p w14:paraId="403EB453" w14:textId="4777C9C1" w:rsidR="002E697E" w:rsidRPr="00962060" w:rsidRDefault="002E697E" w:rsidP="002E697E">
      <w:pPr>
        <w:spacing w:line="360" w:lineRule="auto"/>
        <w:rPr>
          <w:lang w:val="bg-BG"/>
        </w:rPr>
      </w:pPr>
      <w:r w:rsidRPr="006A1248">
        <w:rPr>
          <w:rStyle w:val="ad"/>
        </w:rPr>
        <w:t>Write the missing functionality</w:t>
      </w:r>
      <w:r>
        <w:t xml:space="preserve"> of this user interface.</w:t>
      </w:r>
    </w:p>
    <w:p w14:paraId="71221FA6" w14:textId="0B92334E" w:rsidR="001B7724" w:rsidRDefault="001B7724" w:rsidP="002E697E">
      <w:pPr>
        <w:keepNext/>
        <w:keepLines/>
        <w:spacing w:before="120" w:after="40" w:line="36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bookmarkStart w:id="0" w:name="_Hlk182491264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Application structure</w:t>
      </w:r>
    </w:p>
    <w:p w14:paraId="22C68F46" w14:textId="0EE0EF8E" w:rsidR="001B7724" w:rsidRDefault="001B7724" w:rsidP="001B7724">
      <w:r>
        <w:t xml:space="preserve">You are provided with an HTML application - </w:t>
      </w:r>
      <w:r>
        <w:rPr>
          <w:rFonts w:ascii="Calibri" w:eastAsia="Calibri" w:hAnsi="Calibri" w:cs="Times New Roman"/>
          <w:b/>
          <w:bCs/>
        </w:rPr>
        <w:t>Ticket Rift Rock</w:t>
      </w:r>
      <w:r>
        <w:t xml:space="preserve"> with the following structure:</w:t>
      </w:r>
    </w:p>
    <w:p w14:paraId="4B795CE3" w14:textId="1DB321EF" w:rsidR="001B7724" w:rsidRDefault="001B7724" w:rsidP="001B7724">
      <w:r>
        <w:rPr>
          <w:noProof/>
        </w:rPr>
        <w:drawing>
          <wp:inline distT="0" distB="0" distL="0" distR="0" wp14:anchorId="7C299334" wp14:editId="4EB1FFEF">
            <wp:extent cx="6038850" cy="845086"/>
            <wp:effectExtent l="0" t="0" r="0" b="0"/>
            <wp:docPr id="20954091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40918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61381" cy="848239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8643CF1" w14:textId="4A7BD52B" w:rsidR="001B7724" w:rsidRDefault="001B7724" w:rsidP="001B7724">
      <w:r>
        <w:t xml:space="preserve">Open the index.html to start the application. </w:t>
      </w:r>
      <w:proofErr w:type="spellStart"/>
      <w:proofErr w:type="gramStart"/>
      <w:r>
        <w:t>It’s</w:t>
      </w:r>
      <w:proofErr w:type="spellEnd"/>
      <w:proofErr w:type="gramEnd"/>
      <w:r>
        <w:t xml:space="preserve"> purpose is to purchase concert tickets </w:t>
      </w:r>
      <w:proofErr w:type="gramStart"/>
      <w:r>
        <w:t>and</w:t>
      </w:r>
      <w:proofErr w:type="gramEnd"/>
      <w:r>
        <w:t xml:space="preserve"> looks like this:</w:t>
      </w:r>
    </w:p>
    <w:bookmarkEnd w:id="0"/>
    <w:p w14:paraId="23BA9A24" w14:textId="598A58A6" w:rsidR="001B7724" w:rsidRDefault="001B7724" w:rsidP="001B7724">
      <w:r>
        <w:rPr>
          <w:noProof/>
        </w:rPr>
        <w:drawing>
          <wp:inline distT="0" distB="0" distL="0" distR="0" wp14:anchorId="2B77C135" wp14:editId="2A39773D">
            <wp:extent cx="5889626" cy="1675170"/>
            <wp:effectExtent l="0" t="0" r="0" b="0"/>
            <wp:docPr id="1645580959" name="Picture 1" descr="A screen 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580959" name="Picture 1" descr="A screen shot of a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1745" cy="1678617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A163E02" w14:textId="4EB78C30" w:rsidR="001B7724" w:rsidRDefault="001B7724" w:rsidP="001B7724">
      <w:bookmarkStart w:id="1" w:name="_Hlk182491326"/>
      <w:r>
        <w:t>Look at the html structure in the index.html file. You will notice that there are 2 hidden elements:</w:t>
      </w:r>
    </w:p>
    <w:p w14:paraId="248F0C8F" w14:textId="775FA9E0" w:rsidR="001B7724" w:rsidRDefault="001B7724" w:rsidP="001B7724">
      <w:pPr>
        <w:rPr>
          <w:lang w:val="bg-BG"/>
        </w:rPr>
      </w:pPr>
      <w:r>
        <w:rPr>
          <w:noProof/>
        </w:rPr>
        <w:drawing>
          <wp:inline distT="0" distB="0" distL="0" distR="0" wp14:anchorId="09951E5A" wp14:editId="12E5849B">
            <wp:extent cx="5105400" cy="361444"/>
            <wp:effectExtent l="0" t="0" r="0" b="0"/>
            <wp:docPr id="1844615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61598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93176" cy="367658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48C960F" w14:textId="77777777" w:rsidR="00AB5AA2" w:rsidRPr="00AB5AA2" w:rsidRDefault="00AB5AA2" w:rsidP="001B7724">
      <w:pPr>
        <w:rPr>
          <w:lang w:val="bg-BG"/>
        </w:rPr>
      </w:pPr>
    </w:p>
    <w:p w14:paraId="29C54DB1" w14:textId="5C7DC4FC" w:rsidR="001B7724" w:rsidRDefault="001B7724" w:rsidP="001B7724">
      <w:r>
        <w:rPr>
          <w:noProof/>
        </w:rPr>
        <w:drawing>
          <wp:inline distT="0" distB="0" distL="0" distR="0" wp14:anchorId="5FFAD97A" wp14:editId="280AE180">
            <wp:extent cx="5105400" cy="326336"/>
            <wp:effectExtent l="0" t="0" r="0" b="0"/>
            <wp:docPr id="163260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6093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9038" cy="336156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F943F4D" w14:textId="77777777" w:rsidR="001B7724" w:rsidRDefault="001B7724" w:rsidP="001B7724"/>
    <w:p w14:paraId="60C4E9AE" w14:textId="7C852F3A" w:rsidR="001B7724" w:rsidRDefault="001B7724" w:rsidP="001B7724">
      <w:r>
        <w:t>The ticket preview is supposed to be displayed after the Purchase button is clicked. The purchase success is supposed to be displayed after the purchase is finalized.</w:t>
      </w:r>
    </w:p>
    <w:p w14:paraId="52EB2A1B" w14:textId="77777777" w:rsidR="001B7724" w:rsidRDefault="001B7724" w:rsidP="001B7724"/>
    <w:p w14:paraId="68DFEBC9" w14:textId="080EAE47" w:rsidR="001B7724" w:rsidRDefault="001B7724" w:rsidP="001B7724">
      <w:r>
        <w:t xml:space="preserve">Note that all form fields have a </w:t>
      </w:r>
      <w:proofErr w:type="gramStart"/>
      <w:r>
        <w:t>unique ids</w:t>
      </w:r>
      <w:proofErr w:type="gramEnd"/>
      <w:r>
        <w:t xml:space="preserve"> you can use:</w:t>
      </w:r>
    </w:p>
    <w:p w14:paraId="5A9485D0" w14:textId="4E83BB50" w:rsidR="001B7724" w:rsidRDefault="001B7724" w:rsidP="001B7724">
      <w:r>
        <w:rPr>
          <w:noProof/>
        </w:rPr>
        <w:drawing>
          <wp:inline distT="0" distB="0" distL="0" distR="0" wp14:anchorId="2EB5D410" wp14:editId="64ABDBC0">
            <wp:extent cx="5935980" cy="1378332"/>
            <wp:effectExtent l="0" t="0" r="0" b="0"/>
            <wp:docPr id="172685193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851936" name="Picture 1" descr="A screen 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838" cy="138689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5B06061" w14:textId="5B9D894B" w:rsidR="001B7724" w:rsidRDefault="001B7724" w:rsidP="001B7724">
      <w:r>
        <w:t xml:space="preserve">In the Ticket preview </w:t>
      </w:r>
      <w:proofErr w:type="gramStart"/>
      <w:r>
        <w:t>element</w:t>
      </w:r>
      <w:proofErr w:type="gramEnd"/>
      <w:r>
        <w:t xml:space="preserve"> there are elements with unique ids you can use to fill in the information required:</w:t>
      </w:r>
    </w:p>
    <w:p w14:paraId="012EFA02" w14:textId="5550DFD7" w:rsidR="001B7724" w:rsidRDefault="001B7724" w:rsidP="001B7724">
      <w:r>
        <w:rPr>
          <w:noProof/>
        </w:rPr>
        <w:drawing>
          <wp:inline distT="0" distB="0" distL="0" distR="0" wp14:anchorId="14186220" wp14:editId="1A4310A4">
            <wp:extent cx="5984876" cy="1132166"/>
            <wp:effectExtent l="0" t="0" r="0" b="0"/>
            <wp:docPr id="212714221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142212" name="Picture 1" descr="A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08941" cy="1136718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FA5D500" w14:textId="69D024D6" w:rsidR="002E697E" w:rsidRPr="00AE0A24" w:rsidRDefault="002E697E" w:rsidP="002E697E">
      <w:pPr>
        <w:keepNext/>
        <w:keepLines/>
        <w:spacing w:before="120" w:after="40" w:line="36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Your</w:t>
      </w:r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07E92005" w14:textId="34948868" w:rsidR="002E697E" w:rsidRPr="00AE0A24" w:rsidRDefault="002E697E" w:rsidP="002E697E">
      <w:pPr>
        <w:spacing w:line="276" w:lineRule="auto"/>
        <w:rPr>
          <w:rFonts w:ascii="Calibri" w:eastAsia="Calibri" w:hAnsi="Calibri" w:cs="Times New Roman"/>
        </w:rPr>
      </w:pPr>
      <w:bookmarkStart w:id="2" w:name="_Hlk182491677"/>
      <w:bookmarkEnd w:id="1"/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="001B7724">
        <w:rPr>
          <w:rFonts w:ascii="Calibri" w:eastAsia="Calibri" w:hAnsi="Calibri" w:cs="Times New Roman"/>
          <w:b/>
          <w:bCs/>
        </w:rPr>
        <w:t xml:space="preserve"> in the app.js file</w:t>
      </w:r>
      <w:r w:rsidRPr="00AE0A24">
        <w:rPr>
          <w:rFonts w:ascii="Calibri" w:eastAsia="Calibri" w:hAnsi="Calibri" w:cs="Times New Roman"/>
        </w:rPr>
        <w:t xml:space="preserve"> </w:t>
      </w:r>
      <w:bookmarkEnd w:id="2"/>
      <w:r w:rsidRPr="00AE0A24">
        <w:rPr>
          <w:rFonts w:ascii="Calibri" w:eastAsia="Calibri" w:hAnsi="Calibri" w:cs="Times New Roman"/>
        </w:rPr>
        <w:t xml:space="preserve">to make the </w:t>
      </w:r>
      <w:r>
        <w:rPr>
          <w:rFonts w:ascii="Calibri" w:eastAsia="Calibri" w:hAnsi="Calibri" w:cs="Times New Roman"/>
          <w:b/>
          <w:bCs/>
        </w:rPr>
        <w:t xml:space="preserve">Ticket Rift Rock </w:t>
      </w:r>
      <w:r w:rsidRPr="00AE0A24">
        <w:rPr>
          <w:rFonts w:ascii="Calibri" w:eastAsia="Calibri" w:hAnsi="Calibri" w:cs="Times New Roman"/>
        </w:rPr>
        <w:t>work as expected:</w:t>
      </w:r>
    </w:p>
    <w:p w14:paraId="40347018" w14:textId="40646B76" w:rsidR="002E697E" w:rsidRDefault="001B7724" w:rsidP="00D01DF3">
      <w:pPr>
        <w:pStyle w:val="3"/>
        <w:numPr>
          <w:ilvl w:val="1"/>
          <w:numId w:val="1"/>
        </w:numPr>
        <w:spacing w:line="276" w:lineRule="auto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>Purchase Tickets button functionality</w:t>
      </w:r>
    </w:p>
    <w:p w14:paraId="66E5FC2B" w14:textId="283159BA" w:rsidR="002E697E" w:rsidRPr="002E697E" w:rsidRDefault="00AE7C19" w:rsidP="002E697E">
      <w:r>
        <w:rPr>
          <w:noProof/>
        </w:rPr>
        <w:drawing>
          <wp:inline distT="0" distB="0" distL="0" distR="0" wp14:anchorId="084BEA73" wp14:editId="19E2357A">
            <wp:extent cx="6626225" cy="2688590"/>
            <wp:effectExtent l="0" t="0" r="0" b="0"/>
            <wp:docPr id="1192377664" name="Picture 1" descr="A screenshot of a conce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377664" name="Picture 1" descr="A screenshot of a conce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859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96A3145" w14:textId="77777777" w:rsidR="002E697E" w:rsidRDefault="002E697E" w:rsidP="002E697E"/>
    <w:p w14:paraId="32607EED" w14:textId="77777777" w:rsidR="00AE7C19" w:rsidRDefault="002E697E" w:rsidP="002E697E">
      <w:bookmarkStart w:id="3" w:name="_Hlk182491848"/>
      <w:r>
        <w:t xml:space="preserve">When the </w:t>
      </w:r>
      <w:r w:rsidRPr="002E697E">
        <w:rPr>
          <w:rFonts w:ascii="Consolas" w:hAnsi="Consolas"/>
          <w:b/>
        </w:rPr>
        <w:t>[Purchase Tickets]</w:t>
      </w:r>
      <w:r w:rsidRPr="008329D3">
        <w:rPr>
          <w:rFonts w:cstheme="minorHAnsi"/>
        </w:rPr>
        <w:t xml:space="preserve"> </w:t>
      </w:r>
      <w:r>
        <w:t>button is clicked</w:t>
      </w:r>
      <w:r w:rsidR="00AE7C19">
        <w:t>, you need to validate that all fields are filled. If this is not the case, do not proceed.</w:t>
      </w:r>
    </w:p>
    <w:p w14:paraId="3C14A72D" w14:textId="77777777" w:rsidR="00AE7C19" w:rsidRDefault="00AE7C19" w:rsidP="002E697E">
      <w:r>
        <w:t>If validation is successful, the following functionality needs to be implemented:</w:t>
      </w:r>
    </w:p>
    <w:p w14:paraId="5E193C0C" w14:textId="2974BFAB" w:rsidR="00AE7C19" w:rsidRDefault="00AE7C19" w:rsidP="00AE7C19">
      <w:pPr>
        <w:pStyle w:val="a8"/>
        <w:numPr>
          <w:ilvl w:val="0"/>
          <w:numId w:val="27"/>
        </w:numPr>
      </w:pPr>
      <w:r>
        <w:t>The information about the purchased tickets is filled in the ticket preview HTML elements – number of tickets, preference, full name, email, phone number</w:t>
      </w:r>
    </w:p>
    <w:p w14:paraId="6B8FAE18" w14:textId="63945EB9" w:rsidR="00AE7C19" w:rsidRDefault="00AE7C19" w:rsidP="00AE7C19">
      <w:pPr>
        <w:pStyle w:val="a8"/>
        <w:numPr>
          <w:ilvl w:val="0"/>
          <w:numId w:val="27"/>
        </w:numPr>
      </w:pPr>
      <w:r>
        <w:t>The ticket preview element must be displayed</w:t>
      </w:r>
    </w:p>
    <w:p w14:paraId="39BAC4F3" w14:textId="4E02D9B7" w:rsidR="00AE7C19" w:rsidRDefault="00AE7C19" w:rsidP="00AE7C19">
      <w:pPr>
        <w:pStyle w:val="a8"/>
        <w:numPr>
          <w:ilvl w:val="0"/>
          <w:numId w:val="27"/>
        </w:numPr>
      </w:pPr>
      <w:r>
        <w:t>The Purchase Tickets button must be disabled</w:t>
      </w:r>
    </w:p>
    <w:p w14:paraId="34760BA0" w14:textId="531782EF" w:rsidR="00AE7C19" w:rsidRDefault="00AE7C19" w:rsidP="00AE7C19">
      <w:pPr>
        <w:pStyle w:val="a8"/>
        <w:numPr>
          <w:ilvl w:val="0"/>
          <w:numId w:val="27"/>
        </w:numPr>
      </w:pPr>
      <w:r>
        <w:t>The values of the fields in the form must be cleared</w:t>
      </w:r>
    </w:p>
    <w:bookmarkEnd w:id="3"/>
    <w:p w14:paraId="136CCC65" w14:textId="64917907" w:rsidR="002E697E" w:rsidRPr="002E697E" w:rsidRDefault="002E697E" w:rsidP="00D01DF3">
      <w:pPr>
        <w:pStyle w:val="3"/>
        <w:numPr>
          <w:ilvl w:val="1"/>
          <w:numId w:val="1"/>
        </w:numPr>
        <w:spacing w:line="276" w:lineRule="auto"/>
        <w:rPr>
          <w:rStyle w:val="ad"/>
          <w:b/>
          <w:bCs/>
        </w:rPr>
      </w:pPr>
      <w:r w:rsidRPr="002E697E">
        <w:t>Edit Ticket Info</w:t>
      </w:r>
    </w:p>
    <w:p w14:paraId="5F3553AF" w14:textId="728921DD" w:rsidR="002E697E" w:rsidRPr="00AE7146" w:rsidRDefault="002E697E" w:rsidP="00AE7146">
      <w:pPr>
        <w:rPr>
          <w:rStyle w:val="ad"/>
          <w:b w:val="0"/>
          <w:bCs w:val="0"/>
        </w:rPr>
      </w:pPr>
      <w:r w:rsidRPr="00AE7146">
        <w:rPr>
          <w:rStyle w:val="ad"/>
          <w:b w:val="0"/>
          <w:bCs w:val="0"/>
        </w:rPr>
        <w:t>When the</w:t>
      </w:r>
      <w:r w:rsidRPr="002D7377">
        <w:rPr>
          <w:rStyle w:val="ad"/>
        </w:rPr>
        <w:t xml:space="preserve"> </w:t>
      </w:r>
      <w:r w:rsidR="001C426A">
        <w:rPr>
          <w:rStyle w:val="ad"/>
        </w:rPr>
        <w:t>[</w:t>
      </w:r>
      <w:r w:rsidRPr="00E14CB8">
        <w:rPr>
          <w:rStyle w:val="CodeChar"/>
        </w:rPr>
        <w:t>Edit</w:t>
      </w:r>
      <w:r w:rsidR="001C426A">
        <w:rPr>
          <w:rStyle w:val="CodeChar"/>
        </w:rPr>
        <w:t>]</w:t>
      </w:r>
      <w:r w:rsidRPr="002D7377">
        <w:rPr>
          <w:rStyle w:val="ad"/>
        </w:rPr>
        <w:t xml:space="preserve"> button </w:t>
      </w:r>
      <w:r w:rsidRPr="00AE7146">
        <w:rPr>
          <w:rStyle w:val="ad"/>
          <w:b w:val="0"/>
          <w:bCs w:val="0"/>
        </w:rPr>
        <w:t>is</w:t>
      </w:r>
      <w:r w:rsidRPr="002D7377">
        <w:rPr>
          <w:rStyle w:val="ad"/>
        </w:rPr>
        <w:t xml:space="preserve"> clicked, all of the </w:t>
      </w:r>
      <w:r w:rsidRPr="00E14CB8">
        <w:rPr>
          <w:rStyle w:val="ad"/>
        </w:rPr>
        <w:t>information</w:t>
      </w:r>
      <w:r w:rsidRPr="002D7377">
        <w:rPr>
          <w:rStyle w:val="ad"/>
        </w:rPr>
        <w:t xml:space="preserve"> is </w:t>
      </w:r>
      <w:r w:rsidRPr="00E14CB8">
        <w:rPr>
          <w:rStyle w:val="ad"/>
        </w:rPr>
        <w:t>loaded</w:t>
      </w:r>
      <w:r w:rsidRPr="002D7377">
        <w:rPr>
          <w:rStyle w:val="ad"/>
        </w:rPr>
        <w:t xml:space="preserve"> </w:t>
      </w:r>
      <w:proofErr w:type="gramStart"/>
      <w:r w:rsidRPr="002D7377">
        <w:rPr>
          <w:rStyle w:val="ad"/>
        </w:rPr>
        <w:t>in</w:t>
      </w:r>
      <w:r>
        <w:rPr>
          <w:rStyle w:val="ad"/>
        </w:rPr>
        <w:t xml:space="preserve"> to</w:t>
      </w:r>
      <w:proofErr w:type="gramEnd"/>
      <w:r w:rsidRPr="002D7377">
        <w:rPr>
          <w:rStyle w:val="ad"/>
        </w:rPr>
        <w:t xml:space="preserve"> the </w:t>
      </w:r>
      <w:r w:rsidRPr="00E14CB8">
        <w:rPr>
          <w:rStyle w:val="ad"/>
        </w:rPr>
        <w:t>input fields</w:t>
      </w:r>
      <w:r>
        <w:rPr>
          <w:rStyle w:val="ad"/>
        </w:rPr>
        <w:t xml:space="preserve"> from step 1</w:t>
      </w:r>
      <w:r w:rsidR="001C426A">
        <w:rPr>
          <w:rStyle w:val="ad"/>
        </w:rPr>
        <w:t>,</w:t>
      </w:r>
      <w:r w:rsidRPr="002D7377">
        <w:rPr>
          <w:rStyle w:val="ad"/>
        </w:rPr>
        <w:t xml:space="preserve"> while the </w:t>
      </w:r>
      <w:r w:rsidRPr="001C426A">
        <w:rPr>
          <w:rStyle w:val="CodeChar"/>
        </w:rPr>
        <w:t>[</w:t>
      </w:r>
      <w:r w:rsidRPr="00AE7146">
        <w:rPr>
          <w:rFonts w:ascii="Consolas" w:hAnsi="Consolas"/>
          <w:b/>
        </w:rPr>
        <w:t>Purchase Tickets</w:t>
      </w:r>
      <w:r w:rsidRPr="001C426A">
        <w:rPr>
          <w:rStyle w:val="CodeChar"/>
        </w:rPr>
        <w:t>]</w:t>
      </w:r>
      <w:r w:rsidRPr="002D7377">
        <w:rPr>
          <w:rStyle w:val="ad"/>
        </w:rPr>
        <w:t xml:space="preserve"> button is </w:t>
      </w:r>
      <w:r w:rsidRPr="00E14CB8">
        <w:rPr>
          <w:rStyle w:val="ad"/>
        </w:rPr>
        <w:t>enabled</w:t>
      </w:r>
      <w:r w:rsidRPr="002D7377">
        <w:rPr>
          <w:rStyle w:val="ad"/>
        </w:rPr>
        <w:t xml:space="preserve"> again.</w:t>
      </w:r>
    </w:p>
    <w:p w14:paraId="1BD855FD" w14:textId="020EA707" w:rsidR="002E697E" w:rsidRPr="009817F5" w:rsidRDefault="00725A61" w:rsidP="001C426A">
      <w:pPr>
        <w:spacing w:before="80" w:after="120" w:line="276" w:lineRule="auto"/>
        <w:rPr>
          <w:rStyle w:val="ad"/>
          <w:b w:val="0"/>
        </w:rPr>
      </w:pPr>
      <w:r>
        <w:rPr>
          <w:noProof/>
        </w:rPr>
        <w:drawing>
          <wp:inline distT="0" distB="0" distL="0" distR="0" wp14:anchorId="072A5F1C" wp14:editId="146D7BA8">
            <wp:extent cx="6626225" cy="1983740"/>
            <wp:effectExtent l="0" t="0" r="0" b="0"/>
            <wp:docPr id="1072133014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133014" name="Picture 1" descr="A screenshot of a video gam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DB72B" w14:textId="18C0233C" w:rsidR="00725A61" w:rsidRDefault="00725A61" w:rsidP="00725A61">
      <w:r>
        <w:t>The ticket preview element must be hidden.</w:t>
      </w:r>
    </w:p>
    <w:p w14:paraId="0208E3DE" w14:textId="04CA6FBF" w:rsidR="002E697E" w:rsidRDefault="002E697E" w:rsidP="001C426A">
      <w:pPr>
        <w:spacing w:before="80" w:after="120" w:line="276" w:lineRule="auto"/>
        <w:rPr>
          <w:rStyle w:val="ad"/>
          <w:b w:val="0"/>
        </w:rPr>
      </w:pPr>
    </w:p>
    <w:p w14:paraId="28A9D353" w14:textId="6122407A" w:rsidR="00AC2DA2" w:rsidRPr="00725A61" w:rsidRDefault="002E697E" w:rsidP="00AC2DA2">
      <w:pPr>
        <w:pStyle w:val="3"/>
        <w:numPr>
          <w:ilvl w:val="1"/>
          <w:numId w:val="1"/>
        </w:numPr>
        <w:spacing w:line="276" w:lineRule="auto"/>
      </w:pPr>
      <w:r w:rsidRPr="002E697E">
        <w:t>Buying</w:t>
      </w:r>
    </w:p>
    <w:p w14:paraId="3F3F9B27" w14:textId="16ECC3AB" w:rsidR="002E697E" w:rsidRDefault="002E697E" w:rsidP="00AE7146">
      <w:pPr>
        <w:spacing w:before="80" w:after="120" w:line="276" w:lineRule="auto"/>
        <w:rPr>
          <w:bCs/>
        </w:rPr>
      </w:pPr>
      <w:r w:rsidRPr="00933F02">
        <w:rPr>
          <w:rStyle w:val="ad"/>
        </w:rPr>
        <w:t xml:space="preserve">When the </w:t>
      </w:r>
      <w:r w:rsidR="00AE7146">
        <w:rPr>
          <w:rStyle w:val="CodeChar"/>
        </w:rPr>
        <w:t>[</w:t>
      </w:r>
      <w:r>
        <w:rPr>
          <w:rStyle w:val="CodeChar"/>
        </w:rPr>
        <w:t>Buy</w:t>
      </w:r>
      <w:r w:rsidR="00AE7146">
        <w:rPr>
          <w:rStyle w:val="CodeChar"/>
        </w:rPr>
        <w:t>]</w:t>
      </w:r>
      <w:r w:rsidRPr="00933F02">
        <w:rPr>
          <w:rStyle w:val="ad"/>
        </w:rPr>
        <w:t xml:space="preserve"> button is clicked,</w:t>
      </w:r>
      <w:r w:rsidRPr="00AE7146">
        <w:rPr>
          <w:bCs/>
        </w:rPr>
        <w:t xml:space="preserve"> </w:t>
      </w:r>
      <w:bookmarkStart w:id="4" w:name="_Hlk182492356"/>
      <w:r w:rsidRPr="00AE7146">
        <w:rPr>
          <w:bCs/>
        </w:rPr>
        <w:t xml:space="preserve">you must </w:t>
      </w:r>
      <w:r w:rsidR="00725A61">
        <w:rPr>
          <w:bCs/>
        </w:rPr>
        <w:t>hide the ticket preview element and show the purchase success element</w:t>
      </w:r>
      <w:r w:rsidR="00AE7146">
        <w:rPr>
          <w:b/>
          <w:bCs/>
        </w:rPr>
        <w:t>.</w:t>
      </w:r>
    </w:p>
    <w:p w14:paraId="0CF1FA66" w14:textId="3A1FE2D6" w:rsidR="00AE7146" w:rsidRPr="00AE7146" w:rsidRDefault="00AE7146" w:rsidP="00AE7146">
      <w:pPr>
        <w:spacing w:before="80" w:after="120" w:line="276" w:lineRule="auto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lastRenderedPageBreak/>
        <w:drawing>
          <wp:inline distT="0" distB="0" distL="0" distR="0" wp14:anchorId="744E0607" wp14:editId="600F753D">
            <wp:extent cx="6599963" cy="3017520"/>
            <wp:effectExtent l="19050" t="1905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7304" cy="30208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0B51B9" w14:textId="5A8EEEE1" w:rsidR="002E697E" w:rsidRPr="002E697E" w:rsidRDefault="002E697E" w:rsidP="00D01DF3">
      <w:pPr>
        <w:pStyle w:val="3"/>
        <w:numPr>
          <w:ilvl w:val="1"/>
          <w:numId w:val="1"/>
        </w:numPr>
        <w:spacing w:line="276" w:lineRule="auto"/>
        <w:rPr>
          <w:rStyle w:val="ad"/>
        </w:rPr>
      </w:pPr>
      <w:bookmarkStart w:id="5" w:name="_Hlk182492413"/>
      <w:bookmarkEnd w:id="4"/>
      <w:r w:rsidRPr="002E697E">
        <w:t>Back</w:t>
      </w:r>
    </w:p>
    <w:p w14:paraId="5E4AFDF2" w14:textId="5A8465F0" w:rsidR="002E697E" w:rsidRDefault="002E697E" w:rsidP="00D01DF3">
      <w:pPr>
        <w:spacing w:before="80" w:after="120" w:line="276" w:lineRule="auto"/>
        <w:rPr>
          <w:rFonts w:cstheme="minorHAnsi"/>
          <w:bCs/>
        </w:rPr>
      </w:pPr>
      <w:r w:rsidRPr="00D01DF3">
        <w:rPr>
          <w:rStyle w:val="ad"/>
          <w:rFonts w:cstheme="minorHAnsi"/>
        </w:rPr>
        <w:t xml:space="preserve">When the </w:t>
      </w:r>
      <w:r w:rsidR="00F65F86" w:rsidRPr="00F65F86">
        <w:rPr>
          <w:rStyle w:val="CodeChar"/>
          <w:rFonts w:cstheme="minorHAnsi"/>
        </w:rPr>
        <w:t>[</w:t>
      </w:r>
      <w:r w:rsidRPr="00F65F86">
        <w:rPr>
          <w:rStyle w:val="CodeChar"/>
          <w:rFonts w:cstheme="minorHAnsi"/>
        </w:rPr>
        <w:t>Bac</w:t>
      </w:r>
      <w:r w:rsidR="00F65F86" w:rsidRPr="00F65F86">
        <w:rPr>
          <w:rStyle w:val="CodeChar"/>
          <w:rFonts w:cstheme="minorHAnsi"/>
        </w:rPr>
        <w:t>k]</w:t>
      </w:r>
      <w:r w:rsidRPr="00D01DF3">
        <w:rPr>
          <w:rStyle w:val="ad"/>
          <w:rFonts w:cstheme="minorHAnsi"/>
        </w:rPr>
        <w:t xml:space="preserve"> button is clicked,</w:t>
      </w:r>
      <w:r w:rsidRPr="00D01DF3">
        <w:rPr>
          <w:rFonts w:cstheme="minorHAnsi"/>
          <w:bCs/>
        </w:rPr>
        <w:t xml:space="preserve"> </w:t>
      </w:r>
      <w:r w:rsidR="00725A61" w:rsidRPr="00AE7146">
        <w:rPr>
          <w:bCs/>
        </w:rPr>
        <w:t xml:space="preserve">you must </w:t>
      </w:r>
      <w:r w:rsidR="00725A61" w:rsidRPr="00F14FD4">
        <w:rPr>
          <w:b/>
        </w:rPr>
        <w:t>hide the purchase success element</w:t>
      </w:r>
      <w:r w:rsidR="00725A61">
        <w:rPr>
          <w:bCs/>
        </w:rPr>
        <w:t xml:space="preserve"> and enable the </w:t>
      </w:r>
      <w:r w:rsidR="00725A61" w:rsidRPr="001C426A">
        <w:rPr>
          <w:rStyle w:val="CodeChar"/>
        </w:rPr>
        <w:t>[</w:t>
      </w:r>
      <w:r w:rsidR="00725A61" w:rsidRPr="00AE7146">
        <w:rPr>
          <w:rFonts w:ascii="Consolas" w:hAnsi="Consolas"/>
          <w:b/>
        </w:rPr>
        <w:t>Purchase Tickets</w:t>
      </w:r>
      <w:r w:rsidR="00725A61" w:rsidRPr="001C426A">
        <w:rPr>
          <w:rStyle w:val="CodeChar"/>
        </w:rPr>
        <w:t>]</w:t>
      </w:r>
      <w:r w:rsidR="00725A61" w:rsidRPr="002D7377">
        <w:rPr>
          <w:rStyle w:val="ad"/>
        </w:rPr>
        <w:t xml:space="preserve"> button</w:t>
      </w:r>
      <w:r w:rsidRPr="00D01DF3">
        <w:rPr>
          <w:rFonts w:cstheme="minorHAnsi"/>
          <w:bCs/>
        </w:rPr>
        <w:t>.</w:t>
      </w:r>
    </w:p>
    <w:bookmarkEnd w:id="5"/>
    <w:p w14:paraId="013183C0" w14:textId="446C994F" w:rsidR="00FA3B10" w:rsidRDefault="00F57277">
      <w:pPr>
        <w:pStyle w:val="2"/>
        <w:numPr>
          <w:ilvl w:val="0"/>
          <w:numId w:val="1"/>
        </w:numPr>
        <w:rPr>
          <w:rFonts w:cstheme="minorHAnsi"/>
          <w:color w:val="833C0B" w:themeColor="accent2" w:themeShade="80"/>
        </w:rPr>
      </w:pPr>
      <w:r>
        <w:rPr>
          <w:rFonts w:cstheme="minorHAnsi"/>
          <w:color w:val="833C0B" w:themeColor="accent2" w:themeShade="80"/>
        </w:rPr>
        <w:t>JS Application Testing</w:t>
      </w:r>
    </w:p>
    <w:p w14:paraId="3D0BAFA9" w14:textId="19B1C69F" w:rsidR="002950D3" w:rsidRDefault="00CE18D1" w:rsidP="002E511A">
      <w:r w:rsidRPr="00CE18D1">
        <w:t>You have been given a JavaScript application. All the necessary setup is complete, allowing you to start writing your tests. Your goal is to write end-to-end (Front-End) tests using Playwright</w:t>
      </w:r>
      <w:r w:rsidR="006C2A48">
        <w:t>.</w:t>
      </w:r>
      <w:r w:rsidR="002950D3">
        <w:t xml:space="preserve"> </w:t>
      </w:r>
    </w:p>
    <w:p w14:paraId="3F63E49B" w14:textId="77777777" w:rsidR="002950D3" w:rsidRDefault="002950D3" w:rsidP="002E511A"/>
    <w:p w14:paraId="69AD709C" w14:textId="68610D3F" w:rsidR="00E04228" w:rsidRDefault="00E04228" w:rsidP="002950D3">
      <w:pPr>
        <w:pStyle w:val="3"/>
        <w:numPr>
          <w:ilvl w:val="1"/>
          <w:numId w:val="1"/>
        </w:numPr>
      </w:pPr>
      <w:r>
        <w:t>App Introduction</w:t>
      </w:r>
    </w:p>
    <w:p w14:paraId="135F5653" w14:textId="63A6239E" w:rsidR="00E04228" w:rsidRDefault="00E04228" w:rsidP="00E04228">
      <w:r>
        <w:t xml:space="preserve">The </w:t>
      </w:r>
      <w:r w:rsidRPr="009D1C1F">
        <w:rPr>
          <w:b/>
          <w:bCs/>
        </w:rPr>
        <w:t>application for testing</w:t>
      </w:r>
      <w:r>
        <w:t xml:space="preserve"> is called </w:t>
      </w:r>
      <w:r w:rsidRPr="009D1C1F">
        <w:rPr>
          <w:b/>
          <w:bCs/>
        </w:rPr>
        <w:t>"</w:t>
      </w:r>
      <w:bookmarkStart w:id="6" w:name="_Hlk169858719"/>
      <w:r w:rsidRPr="009D1C1F">
        <w:rPr>
          <w:b/>
          <w:bCs/>
        </w:rPr>
        <w:t>M</w:t>
      </w:r>
      <w:r w:rsidR="00334B26">
        <w:rPr>
          <w:b/>
          <w:bCs/>
        </w:rPr>
        <w:t>y</w:t>
      </w:r>
      <w:r w:rsidRPr="009D1C1F">
        <w:rPr>
          <w:b/>
          <w:bCs/>
        </w:rPr>
        <w:t xml:space="preserve"> </w:t>
      </w:r>
      <w:r w:rsidR="00334B26">
        <w:rPr>
          <w:b/>
          <w:bCs/>
        </w:rPr>
        <w:t>Music Application</w:t>
      </w:r>
      <w:bookmarkEnd w:id="6"/>
      <w:r w:rsidRPr="009D1C1F">
        <w:rPr>
          <w:b/>
          <w:bCs/>
        </w:rPr>
        <w:t>"</w:t>
      </w:r>
      <w:r>
        <w:t xml:space="preserve">. </w:t>
      </w:r>
      <w:r w:rsidR="00E25595" w:rsidRPr="00E25595">
        <w:t>It's a user-friendly application offering functionalities and permissions based on user login status</w:t>
      </w:r>
      <w:r w:rsidR="00DB71D9">
        <w:t>:</w:t>
      </w:r>
    </w:p>
    <w:p w14:paraId="02C227C7" w14:textId="77777777" w:rsidR="00DB71D9" w:rsidRDefault="00DB71D9" w:rsidP="00E04228"/>
    <w:p w14:paraId="1A2920AE" w14:textId="15C6AB3A" w:rsidR="00DB71D9" w:rsidRDefault="00DB71D9">
      <w:pPr>
        <w:pStyle w:val="a8"/>
        <w:numPr>
          <w:ilvl w:val="0"/>
          <w:numId w:val="8"/>
        </w:numPr>
      </w:pPr>
      <w:r>
        <w:t xml:space="preserve">For </w:t>
      </w:r>
      <w:r w:rsidRPr="00DB71D9">
        <w:rPr>
          <w:b/>
          <w:bCs/>
        </w:rPr>
        <w:t xml:space="preserve">guest </w:t>
      </w:r>
      <w:proofErr w:type="gramStart"/>
      <w:r w:rsidRPr="00DB71D9">
        <w:rPr>
          <w:b/>
          <w:bCs/>
        </w:rPr>
        <w:t>user</w:t>
      </w:r>
      <w:proofErr w:type="gramEnd"/>
      <w:r>
        <w:t>:</w:t>
      </w:r>
    </w:p>
    <w:p w14:paraId="64BA6CB9" w14:textId="77777777" w:rsidR="00DB71D9" w:rsidRDefault="00DB71D9">
      <w:pPr>
        <w:pStyle w:val="a8"/>
        <w:numPr>
          <w:ilvl w:val="0"/>
          <w:numId w:val="9"/>
        </w:numPr>
      </w:pPr>
      <w:r w:rsidRPr="00DB71D9">
        <w:rPr>
          <w:b/>
          <w:bCs/>
        </w:rPr>
        <w:t>Home Page</w:t>
      </w:r>
      <w:r>
        <w:t>: View a brief introduction to the app.</w:t>
      </w:r>
    </w:p>
    <w:p w14:paraId="5EE9E5F9" w14:textId="35C324F6" w:rsidR="00DB71D9" w:rsidRDefault="00334B26">
      <w:pPr>
        <w:pStyle w:val="a8"/>
        <w:numPr>
          <w:ilvl w:val="0"/>
          <w:numId w:val="9"/>
        </w:numPr>
      </w:pPr>
      <w:r>
        <w:rPr>
          <w:b/>
          <w:bCs/>
        </w:rPr>
        <w:t>Catalog</w:t>
      </w:r>
      <w:r w:rsidR="00DB71D9">
        <w:rPr>
          <w:b/>
          <w:bCs/>
        </w:rPr>
        <w:t xml:space="preserve"> page</w:t>
      </w:r>
      <w:r w:rsidR="00DB71D9">
        <w:t xml:space="preserve">: See all </w:t>
      </w:r>
      <w:proofErr w:type="gramStart"/>
      <w:r w:rsidR="00DB71D9">
        <w:t xml:space="preserve">created </w:t>
      </w:r>
      <w:r w:rsidR="00DB6FEF">
        <w:t>albums</w:t>
      </w:r>
      <w:proofErr w:type="gramEnd"/>
      <w:r w:rsidR="00DB71D9">
        <w:t>.</w:t>
      </w:r>
    </w:p>
    <w:p w14:paraId="4B3748CF" w14:textId="4F586EDC" w:rsidR="00DB6FEF" w:rsidRDefault="00DB6FEF">
      <w:pPr>
        <w:pStyle w:val="a8"/>
        <w:numPr>
          <w:ilvl w:val="0"/>
          <w:numId w:val="9"/>
        </w:numPr>
      </w:pPr>
      <w:r>
        <w:rPr>
          <w:b/>
          <w:bCs/>
        </w:rPr>
        <w:t>Search</w:t>
      </w:r>
      <w:r w:rsidRPr="009D1C1F">
        <w:rPr>
          <w:b/>
          <w:bCs/>
        </w:rPr>
        <w:t xml:space="preserve"> Page</w:t>
      </w:r>
      <w:r>
        <w:t>: Application functionality for Album searching by name.</w:t>
      </w:r>
    </w:p>
    <w:p w14:paraId="5A2D9BD4" w14:textId="5BD4EC1C" w:rsidR="00DB71D9" w:rsidRDefault="00DB71D9">
      <w:pPr>
        <w:pStyle w:val="a8"/>
        <w:numPr>
          <w:ilvl w:val="0"/>
          <w:numId w:val="9"/>
        </w:numPr>
      </w:pPr>
      <w:r w:rsidRPr="00DB71D9">
        <w:rPr>
          <w:b/>
          <w:bCs/>
        </w:rPr>
        <w:t>Register/Login</w:t>
      </w:r>
      <w:r>
        <w:rPr>
          <w:b/>
          <w:bCs/>
        </w:rPr>
        <w:t xml:space="preserve"> page</w:t>
      </w:r>
      <w:r>
        <w:t>: Option to register a new account or log in.</w:t>
      </w:r>
    </w:p>
    <w:p w14:paraId="21FEB546" w14:textId="4195BE1F" w:rsidR="00DB71D9" w:rsidRDefault="009D1C1F">
      <w:pPr>
        <w:pStyle w:val="a8"/>
        <w:numPr>
          <w:ilvl w:val="0"/>
          <w:numId w:val="8"/>
        </w:numPr>
      </w:pPr>
      <w:r>
        <w:t xml:space="preserve">For </w:t>
      </w:r>
      <w:r w:rsidR="00DB71D9" w:rsidRPr="009D1C1F">
        <w:rPr>
          <w:b/>
          <w:bCs/>
        </w:rPr>
        <w:t xml:space="preserve">Logged-In </w:t>
      </w:r>
      <w:proofErr w:type="gramStart"/>
      <w:r w:rsidR="00DB71D9" w:rsidRPr="009D1C1F">
        <w:rPr>
          <w:b/>
          <w:bCs/>
        </w:rPr>
        <w:t>user</w:t>
      </w:r>
      <w:proofErr w:type="gramEnd"/>
      <w:r w:rsidR="00DB71D9">
        <w:t>:</w:t>
      </w:r>
    </w:p>
    <w:p w14:paraId="2636A996" w14:textId="38BA9164" w:rsidR="00DB71D9" w:rsidRDefault="00DB71D9">
      <w:pPr>
        <w:pStyle w:val="a8"/>
        <w:numPr>
          <w:ilvl w:val="0"/>
          <w:numId w:val="10"/>
        </w:numPr>
      </w:pPr>
      <w:r w:rsidRPr="009D1C1F">
        <w:rPr>
          <w:b/>
          <w:bCs/>
        </w:rPr>
        <w:t xml:space="preserve">Create </w:t>
      </w:r>
      <w:r w:rsidR="00DB6FEF">
        <w:rPr>
          <w:b/>
          <w:bCs/>
        </w:rPr>
        <w:t>Album</w:t>
      </w:r>
      <w:r w:rsidR="009D1C1F" w:rsidRPr="009D1C1F">
        <w:rPr>
          <w:b/>
          <w:bCs/>
        </w:rPr>
        <w:t xml:space="preserve"> Page</w:t>
      </w:r>
      <w:r>
        <w:t xml:space="preserve">: Ability to create new </w:t>
      </w:r>
      <w:r w:rsidR="00DB6FEF">
        <w:t>albums</w:t>
      </w:r>
      <w:r>
        <w:t>.</w:t>
      </w:r>
    </w:p>
    <w:p w14:paraId="1A14A22E" w14:textId="6C1CA576" w:rsidR="00DB71D9" w:rsidRDefault="00DB6FEF">
      <w:pPr>
        <w:pStyle w:val="a8"/>
        <w:numPr>
          <w:ilvl w:val="0"/>
          <w:numId w:val="10"/>
        </w:numPr>
      </w:pPr>
      <w:r>
        <w:rPr>
          <w:b/>
          <w:bCs/>
        </w:rPr>
        <w:t>Catalog</w:t>
      </w:r>
      <w:r w:rsidR="00DB71D9">
        <w:t xml:space="preserve">: See all created </w:t>
      </w:r>
      <w:r>
        <w:t>albums</w:t>
      </w:r>
      <w:r w:rsidR="00DB71D9">
        <w:t xml:space="preserve"> (both their own and others').</w:t>
      </w:r>
    </w:p>
    <w:p w14:paraId="249E8B84" w14:textId="221AE22B" w:rsidR="00DB71D9" w:rsidRDefault="00DB6FEF">
      <w:pPr>
        <w:pStyle w:val="a8"/>
        <w:numPr>
          <w:ilvl w:val="0"/>
          <w:numId w:val="10"/>
        </w:numPr>
      </w:pPr>
      <w:r>
        <w:rPr>
          <w:b/>
          <w:bCs/>
        </w:rPr>
        <w:t>Search</w:t>
      </w:r>
      <w:r w:rsidR="00DB71D9" w:rsidRPr="009D1C1F">
        <w:rPr>
          <w:b/>
          <w:bCs/>
        </w:rPr>
        <w:t xml:space="preserve"> Page</w:t>
      </w:r>
      <w:r w:rsidR="00DB71D9">
        <w:t xml:space="preserve">: </w:t>
      </w:r>
      <w:r>
        <w:t>Application functionality for Album searching by name</w:t>
      </w:r>
      <w:r w:rsidR="00DB71D9">
        <w:t>.</w:t>
      </w:r>
    </w:p>
    <w:p w14:paraId="79310112" w14:textId="715B0165" w:rsidR="00DB71D9" w:rsidRDefault="00DB71D9">
      <w:pPr>
        <w:pStyle w:val="a8"/>
        <w:numPr>
          <w:ilvl w:val="0"/>
          <w:numId w:val="10"/>
        </w:numPr>
      </w:pPr>
      <w:r w:rsidRPr="009D1C1F">
        <w:rPr>
          <w:b/>
          <w:bCs/>
        </w:rPr>
        <w:t>Logout</w:t>
      </w:r>
      <w:r>
        <w:t>: Option to log out of the app.</w:t>
      </w:r>
    </w:p>
    <w:p w14:paraId="0E6A4AC4" w14:textId="329A3403" w:rsidR="00DB71D9" w:rsidRDefault="00DB6FEF">
      <w:pPr>
        <w:pStyle w:val="a8"/>
        <w:numPr>
          <w:ilvl w:val="0"/>
          <w:numId w:val="8"/>
        </w:numPr>
      </w:pPr>
      <w:r>
        <w:rPr>
          <w:b/>
          <w:bCs/>
        </w:rPr>
        <w:t>Album</w:t>
      </w:r>
      <w:r w:rsidR="00DB71D9" w:rsidRPr="009D1C1F">
        <w:rPr>
          <w:b/>
          <w:bCs/>
        </w:rPr>
        <w:t xml:space="preserve"> details</w:t>
      </w:r>
      <w:r w:rsidR="009D1C1F" w:rsidRPr="009D1C1F">
        <w:rPr>
          <w:b/>
          <w:bCs/>
        </w:rPr>
        <w:t xml:space="preserve"> functionality</w:t>
      </w:r>
      <w:r w:rsidR="00DB71D9">
        <w:t>:</w:t>
      </w:r>
    </w:p>
    <w:p w14:paraId="7A41CC7C" w14:textId="05223B3B" w:rsidR="00DB71D9" w:rsidRDefault="00DB71D9">
      <w:pPr>
        <w:pStyle w:val="a8"/>
        <w:numPr>
          <w:ilvl w:val="0"/>
          <w:numId w:val="11"/>
        </w:numPr>
      </w:pPr>
      <w:r w:rsidRPr="009D1C1F">
        <w:rPr>
          <w:b/>
          <w:bCs/>
        </w:rPr>
        <w:t>Detail View</w:t>
      </w:r>
      <w:r>
        <w:t xml:space="preserve">: </w:t>
      </w:r>
      <w:r w:rsidR="00DB6FEF">
        <w:t>Only</w:t>
      </w:r>
      <w:r>
        <w:t xml:space="preserve"> logged-in users can see detailed information about a</w:t>
      </w:r>
      <w:r w:rsidR="00DB6FEF">
        <w:t>n</w:t>
      </w:r>
      <w:r>
        <w:t xml:space="preserve"> </w:t>
      </w:r>
      <w:r w:rsidR="00DB6FEF">
        <w:t>album</w:t>
      </w:r>
      <w:r>
        <w:t>.</w:t>
      </w:r>
    </w:p>
    <w:p w14:paraId="0ECCDB27" w14:textId="532933D3" w:rsidR="00DB71D9" w:rsidRDefault="00DB71D9">
      <w:pPr>
        <w:pStyle w:val="a8"/>
        <w:numPr>
          <w:ilvl w:val="0"/>
          <w:numId w:val="11"/>
        </w:numPr>
      </w:pPr>
      <w:r w:rsidRPr="009D1C1F">
        <w:rPr>
          <w:b/>
          <w:bCs/>
        </w:rPr>
        <w:t>Edit/Delete</w:t>
      </w:r>
      <w:r w:rsidR="009D1C1F" w:rsidRPr="009D1C1F">
        <w:rPr>
          <w:b/>
          <w:bCs/>
        </w:rPr>
        <w:t xml:space="preserve"> </w:t>
      </w:r>
      <w:r w:rsidR="009D1C1F">
        <w:rPr>
          <w:b/>
          <w:bCs/>
        </w:rPr>
        <w:t>B</w:t>
      </w:r>
      <w:r w:rsidR="009D1C1F" w:rsidRPr="009D1C1F">
        <w:rPr>
          <w:b/>
          <w:bCs/>
        </w:rPr>
        <w:t>uttons</w:t>
      </w:r>
      <w:r>
        <w:t>: Only the owner of a</w:t>
      </w:r>
      <w:r w:rsidR="00DB6FEF">
        <w:t>n</w:t>
      </w:r>
      <w:r>
        <w:t xml:space="preserve"> </w:t>
      </w:r>
      <w:r w:rsidR="00DB6FEF">
        <w:t>album</w:t>
      </w:r>
      <w:r>
        <w:t xml:space="preserve"> can see and use the Edit and Delete buttons in the </w:t>
      </w:r>
      <w:proofErr w:type="gramStart"/>
      <w:r>
        <w:t>detail</w:t>
      </w:r>
      <w:proofErr w:type="gramEnd"/>
      <w:r>
        <w:t xml:space="preserve"> view to modify or remove the </w:t>
      </w:r>
      <w:r w:rsidR="00DB6FEF">
        <w:t>album</w:t>
      </w:r>
      <w:r>
        <w:t>.</w:t>
      </w:r>
    </w:p>
    <w:p w14:paraId="3201AAE9" w14:textId="45C68F32" w:rsidR="009D1C1F" w:rsidRDefault="009D1C1F">
      <w:pPr>
        <w:pStyle w:val="a8"/>
        <w:numPr>
          <w:ilvl w:val="0"/>
          <w:numId w:val="8"/>
        </w:numPr>
      </w:pPr>
      <w:r w:rsidRPr="00E25595">
        <w:rPr>
          <w:b/>
          <w:bCs/>
        </w:rPr>
        <w:t>Navigation bar</w:t>
      </w:r>
      <w:r w:rsidR="00CE18D1">
        <w:t>: P</w:t>
      </w:r>
      <w:r w:rsidR="00E25595" w:rsidRPr="00E25595">
        <w:t>rovides easy access to application functionalities based on your login status (logged in or guest)</w:t>
      </w:r>
      <w:r>
        <w:t>.</w:t>
      </w:r>
    </w:p>
    <w:p w14:paraId="14566AB1" w14:textId="77777777" w:rsidR="00DB71D9" w:rsidRDefault="00DB71D9" w:rsidP="00DB71D9"/>
    <w:p w14:paraId="57C16011" w14:textId="52840009" w:rsidR="00E04228" w:rsidRDefault="00B0051D" w:rsidP="00E04228">
      <w:r w:rsidRPr="00B0051D">
        <w:t xml:space="preserve">Also, there will be seeded data for </w:t>
      </w:r>
      <w:r w:rsidR="00672FC1">
        <w:t>3</w:t>
      </w:r>
      <w:r w:rsidRPr="00B0051D">
        <w:t xml:space="preserve"> </w:t>
      </w:r>
      <w:r w:rsidR="00672FC1">
        <w:t>albums</w:t>
      </w:r>
      <w:r w:rsidRPr="00B0051D">
        <w:t>, that will always be loaded when you start the application</w:t>
      </w:r>
      <w:r w:rsidR="00C21255">
        <w:t>.</w:t>
      </w:r>
    </w:p>
    <w:p w14:paraId="2A78FA4D" w14:textId="5A908578" w:rsidR="00C21255" w:rsidRPr="00E04228" w:rsidRDefault="00C21255" w:rsidP="00E04228"/>
    <w:p w14:paraId="2BBA2487" w14:textId="78DDA26F" w:rsidR="002950D3" w:rsidRDefault="00F57277" w:rsidP="002950D3">
      <w:pPr>
        <w:pStyle w:val="3"/>
        <w:numPr>
          <w:ilvl w:val="1"/>
          <w:numId w:val="1"/>
        </w:numPr>
      </w:pPr>
      <w:r>
        <w:t>Instructions</w:t>
      </w:r>
    </w:p>
    <w:p w14:paraId="2EBC4CD5" w14:textId="6CB35243" w:rsidR="00AD68DE" w:rsidRDefault="00AD68DE" w:rsidP="00F57277">
      <w:pPr>
        <w:rPr>
          <w:b/>
          <w:bCs/>
          <w:u w:val="single"/>
        </w:rPr>
      </w:pPr>
    </w:p>
    <w:p w14:paraId="08289B28" w14:textId="0860777A" w:rsidR="00CF598C" w:rsidRDefault="00CE18D1" w:rsidP="00CF598C">
      <w:r w:rsidRPr="00CE18D1">
        <w:lastRenderedPageBreak/>
        <w:t xml:space="preserve">A </w:t>
      </w:r>
      <w:r w:rsidRPr="00B0051D">
        <w:rPr>
          <w:b/>
          <w:bCs/>
        </w:rPr>
        <w:t>folder named "tests"</w:t>
      </w:r>
      <w:r w:rsidRPr="00CE18D1">
        <w:t xml:space="preserve"> is prepared for </w:t>
      </w:r>
      <w:r w:rsidR="000C6B3C" w:rsidRPr="00CE18D1">
        <w:t>you</w:t>
      </w:r>
      <w:r w:rsidRPr="00CE18D1">
        <w:t xml:space="preserve">. </w:t>
      </w:r>
      <w:r w:rsidR="00CF598C">
        <w:t>There is</w:t>
      </w:r>
      <w:r w:rsidR="00CF598C" w:rsidRPr="0042145B">
        <w:t xml:space="preserve"> </w:t>
      </w:r>
      <w:r w:rsidR="00CF598C" w:rsidRPr="00B0051D">
        <w:rPr>
          <w:b/>
          <w:bCs/>
        </w:rPr>
        <w:t>a single file named "e2e.test.js"</w:t>
      </w:r>
      <w:r w:rsidR="00CF598C" w:rsidRPr="0042145B">
        <w:t>. In it, you must write your Front-End tests with the Playwright framework</w:t>
      </w:r>
      <w:r w:rsidR="00CF598C">
        <w:t>.</w:t>
      </w:r>
    </w:p>
    <w:p w14:paraId="609B71CA" w14:textId="77777777" w:rsidR="00B753F6" w:rsidRDefault="00B753F6" w:rsidP="006D0E12"/>
    <w:p w14:paraId="502DA633" w14:textId="342970D8" w:rsidR="00B753F6" w:rsidRDefault="00B753F6" w:rsidP="006D0E12">
      <w:r>
        <w:t>As for execution of the test</w:t>
      </w:r>
      <w:r w:rsidR="00C81BB2">
        <w:t>s</w:t>
      </w:r>
      <w:r>
        <w:t xml:space="preserve">, </w:t>
      </w:r>
      <w:r w:rsidRPr="00B0051D">
        <w:rPr>
          <w:b/>
          <w:bCs/>
        </w:rPr>
        <w:t>you need to start the back-end server of the application and the HTTP server</w:t>
      </w:r>
      <w:r>
        <w:t xml:space="preserve">. Everything is configured for you, so you need just </w:t>
      </w:r>
      <w:r w:rsidRPr="00B0051D">
        <w:rPr>
          <w:b/>
          <w:bCs/>
        </w:rPr>
        <w:t xml:space="preserve">to execute </w:t>
      </w:r>
      <w:r w:rsidR="00483A82">
        <w:rPr>
          <w:b/>
          <w:bCs/>
        </w:rPr>
        <w:t>three</w:t>
      </w:r>
      <w:r w:rsidRPr="00B0051D">
        <w:rPr>
          <w:b/>
          <w:bCs/>
        </w:rPr>
        <w:t xml:space="preserve"> commands in two Terminals</w:t>
      </w:r>
      <w:r>
        <w:t>:</w:t>
      </w:r>
    </w:p>
    <w:p w14:paraId="4B430510" w14:textId="7E036574" w:rsidR="00483A82" w:rsidRPr="00483A82" w:rsidRDefault="00483A82">
      <w:pPr>
        <w:pStyle w:val="a8"/>
        <w:numPr>
          <w:ilvl w:val="0"/>
          <w:numId w:val="12"/>
        </w:numPr>
      </w:pPr>
      <w:r>
        <w:t>"</w:t>
      </w:r>
      <w:proofErr w:type="spellStart"/>
      <w:proofErr w:type="gramStart"/>
      <w:r w:rsidRPr="00483A82">
        <w:rPr>
          <w:b/>
          <w:bCs/>
        </w:rPr>
        <w:t>npm</w:t>
      </w:r>
      <w:proofErr w:type="spellEnd"/>
      <w:proofErr w:type="gramEnd"/>
      <w:r w:rsidRPr="00483A82">
        <w:rPr>
          <w:b/>
          <w:bCs/>
        </w:rPr>
        <w:t xml:space="preserve"> install</w:t>
      </w:r>
      <w:r>
        <w:t>" (or "</w:t>
      </w:r>
      <w:proofErr w:type="spellStart"/>
      <w:r w:rsidRPr="00483A82">
        <w:rPr>
          <w:b/>
          <w:bCs/>
        </w:rPr>
        <w:t>npm</w:t>
      </w:r>
      <w:proofErr w:type="spellEnd"/>
      <w:r w:rsidRPr="00483A82">
        <w:rPr>
          <w:b/>
          <w:bCs/>
        </w:rPr>
        <w:t xml:space="preserve"> </w:t>
      </w:r>
      <w:proofErr w:type="spellStart"/>
      <w:r w:rsidRPr="00483A82">
        <w:rPr>
          <w:b/>
          <w:bCs/>
        </w:rPr>
        <w:t>init</w:t>
      </w:r>
      <w:proofErr w:type="spellEnd"/>
      <w:r w:rsidRPr="00483A82">
        <w:rPr>
          <w:b/>
          <w:bCs/>
        </w:rPr>
        <w:t xml:space="preserve"> -y</w:t>
      </w:r>
      <w:r>
        <w:t xml:space="preserve">") – to </w:t>
      </w:r>
      <w:r w:rsidRPr="00483A82">
        <w:t>install the dependencies for your app</w:t>
      </w:r>
      <w:r>
        <w:t>.</w:t>
      </w:r>
    </w:p>
    <w:p w14:paraId="4B1F645C" w14:textId="34DADC52" w:rsidR="00B753F6" w:rsidRDefault="00B753F6">
      <w:pPr>
        <w:pStyle w:val="a8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run server"</w:t>
      </w:r>
      <w:r>
        <w:t xml:space="preserve"> – to start the application back-end server.</w:t>
      </w:r>
    </w:p>
    <w:p w14:paraId="409F8ECA" w14:textId="09EA1B7C" w:rsidR="00B753F6" w:rsidRDefault="00B753F6">
      <w:pPr>
        <w:pStyle w:val="a8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start"</w:t>
      </w:r>
      <w:r>
        <w:t xml:space="preserve"> – to start the HTTP server.</w:t>
      </w:r>
    </w:p>
    <w:p w14:paraId="29DD7463" w14:textId="66C0A292" w:rsidR="001F3D9B" w:rsidRDefault="001F3D9B" w:rsidP="001F3D9B">
      <w:pPr>
        <w:pStyle w:val="a8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</w:t>
      </w:r>
      <w:r>
        <w:rPr>
          <w:b/>
          <w:bCs/>
        </w:rPr>
        <w:t>test</w:t>
      </w:r>
      <w:r w:rsidRPr="00B0051D">
        <w:rPr>
          <w:b/>
          <w:bCs/>
        </w:rPr>
        <w:t>"</w:t>
      </w:r>
      <w:r>
        <w:t xml:space="preserve"> – to run Playwright tests.</w:t>
      </w:r>
    </w:p>
    <w:p w14:paraId="5C095714" w14:textId="77777777" w:rsidR="00B753F6" w:rsidRDefault="00B753F6" w:rsidP="00B753F6"/>
    <w:p w14:paraId="35507ACA" w14:textId="63B60F06" w:rsidR="00B753F6" w:rsidRPr="00E04228" w:rsidRDefault="00B753F6" w:rsidP="00B753F6">
      <w:r w:rsidRPr="006A3E14">
        <w:rPr>
          <w:b/>
          <w:bCs/>
        </w:rPr>
        <w:t>Note</w:t>
      </w:r>
      <w:r>
        <w:t xml:space="preserve">: </w:t>
      </w:r>
      <w:r w:rsidR="006A3E14" w:rsidRPr="006A3E14">
        <w:t xml:space="preserve">You will need to use </w:t>
      </w:r>
      <w:r w:rsidR="006A3E14" w:rsidRPr="006A3E14">
        <w:rPr>
          <w:b/>
          <w:bCs/>
        </w:rPr>
        <w:t>a third Terminal window for the execution of Playwright tests</w:t>
      </w:r>
      <w:r>
        <w:t>.</w:t>
      </w:r>
    </w:p>
    <w:p w14:paraId="5838C8D7" w14:textId="77777777" w:rsidR="00DB3F5E" w:rsidRPr="006C2A48" w:rsidRDefault="00DB3F5E" w:rsidP="006C2A48"/>
    <w:p w14:paraId="6FCA062E" w14:textId="148C1756" w:rsidR="00C354B7" w:rsidRDefault="00F57277" w:rsidP="00C354B7">
      <w:pPr>
        <w:pStyle w:val="3"/>
        <w:numPr>
          <w:ilvl w:val="1"/>
          <w:numId w:val="1"/>
        </w:numPr>
      </w:pPr>
      <w:r>
        <w:t>Front-End Testing with Playwright</w:t>
      </w:r>
    </w:p>
    <w:p w14:paraId="7CEE676F" w14:textId="7A2366AC" w:rsidR="00BA377C" w:rsidRDefault="00BA377C" w:rsidP="001F479E"/>
    <w:p w14:paraId="5AB1C195" w14:textId="0D2DFD57" w:rsidR="0022226D" w:rsidRDefault="0022226D" w:rsidP="001F479E">
      <w:r>
        <w:t>You are provided with predefined configurations in the e2e.test.</w:t>
      </w:r>
      <w:r w:rsidR="00920646">
        <w:t>js</w:t>
      </w:r>
      <w:r>
        <w:t xml:space="preserve"> fil</w:t>
      </w:r>
      <w:r w:rsidR="00B17D3A">
        <w:t>e:</w:t>
      </w:r>
    </w:p>
    <w:p w14:paraId="5154C11A" w14:textId="504EBEBC" w:rsidR="00B17D3A" w:rsidRDefault="00B17D3A">
      <w:pPr>
        <w:pStyle w:val="a8"/>
        <w:numPr>
          <w:ilvl w:val="0"/>
          <w:numId w:val="24"/>
        </w:numPr>
      </w:pPr>
      <w:r>
        <w:t>Needed imports for Playwright:</w:t>
      </w:r>
    </w:p>
    <w:p w14:paraId="03879118" w14:textId="24099CF8" w:rsidR="00B17D3A" w:rsidRDefault="00B17D3A" w:rsidP="00B17D3A">
      <w:r w:rsidRPr="00B17D3A">
        <w:rPr>
          <w:noProof/>
        </w:rPr>
        <w:drawing>
          <wp:inline distT="0" distB="0" distL="0" distR="0" wp14:anchorId="1FD79689" wp14:editId="1A92F17A">
            <wp:extent cx="6758940" cy="367904"/>
            <wp:effectExtent l="0" t="0" r="0" b="0"/>
            <wp:docPr id="18233968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9689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100835" cy="38651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00C5BA19" w14:textId="24518C2B" w:rsidR="00B17D3A" w:rsidRDefault="00B17D3A">
      <w:pPr>
        <w:pStyle w:val="a8"/>
        <w:numPr>
          <w:ilvl w:val="0"/>
          <w:numId w:val="24"/>
        </w:numPr>
      </w:pPr>
      <w:r>
        <w:t>Predefined variables that you can use:</w:t>
      </w:r>
    </w:p>
    <w:p w14:paraId="48EE0D70" w14:textId="087D9AA1" w:rsidR="00B17D3A" w:rsidRDefault="009A7438" w:rsidP="00AB5AA2">
      <w:pPr>
        <w:ind w:firstLine="720"/>
      </w:pPr>
      <w:r w:rsidRPr="009A7438">
        <w:rPr>
          <w:noProof/>
        </w:rPr>
        <w:drawing>
          <wp:inline distT="0" distB="0" distL="0" distR="0" wp14:anchorId="55A1D1CD" wp14:editId="21705B51">
            <wp:extent cx="2552700" cy="2163305"/>
            <wp:effectExtent l="0" t="0" r="0" b="0"/>
            <wp:docPr id="785479672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79672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56156" cy="216623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9BFB5E2" w14:textId="6D408AF4" w:rsidR="00B17D3A" w:rsidRDefault="00B17D3A">
      <w:pPr>
        <w:pStyle w:val="a8"/>
        <w:numPr>
          <w:ilvl w:val="0"/>
          <w:numId w:val="24"/>
        </w:numPr>
      </w:pPr>
      <w:r>
        <w:t>Before and after test configurations:</w:t>
      </w:r>
    </w:p>
    <w:p w14:paraId="39ACEAC5" w14:textId="77777777" w:rsidR="00B17D3A" w:rsidRDefault="00B17D3A" w:rsidP="00B17D3A"/>
    <w:p w14:paraId="40BB3568" w14:textId="719788A9" w:rsidR="0022226D" w:rsidRDefault="00B17D3A" w:rsidP="00AB5AA2">
      <w:pPr>
        <w:ind w:left="720"/>
      </w:pPr>
      <w:r w:rsidRPr="00B17D3A">
        <w:rPr>
          <w:noProof/>
        </w:rPr>
        <w:drawing>
          <wp:inline distT="0" distB="0" distL="0" distR="0" wp14:anchorId="5D62AC63" wp14:editId="36F50C0A">
            <wp:extent cx="2567763" cy="2133600"/>
            <wp:effectExtent l="0" t="0" r="0" b="0"/>
            <wp:docPr id="9985538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538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81844" cy="214530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A7FBEB5" w14:textId="34E7FDF8" w:rsidR="00B17D3A" w:rsidRDefault="00B17D3A">
      <w:pPr>
        <w:pStyle w:val="a8"/>
        <w:numPr>
          <w:ilvl w:val="0"/>
          <w:numId w:val="24"/>
        </w:numPr>
      </w:pPr>
      <w:r>
        <w:t>Test suits:</w:t>
      </w:r>
    </w:p>
    <w:p w14:paraId="7AF3278C" w14:textId="3A55DD01" w:rsidR="00B17D3A" w:rsidRPr="009A7438" w:rsidRDefault="00B17D3A" w:rsidP="00AB5AA2">
      <w:pPr>
        <w:ind w:firstLine="720"/>
        <w:rPr>
          <w:lang w:val="bg-BG"/>
        </w:rPr>
      </w:pPr>
      <w:r w:rsidRPr="00B17D3A">
        <w:rPr>
          <w:noProof/>
        </w:rPr>
        <w:lastRenderedPageBreak/>
        <w:drawing>
          <wp:inline distT="0" distB="0" distL="0" distR="0" wp14:anchorId="0B0C46E2" wp14:editId="15F8A72F">
            <wp:extent cx="2915057" cy="2143424"/>
            <wp:effectExtent l="0" t="0" r="0" b="0"/>
            <wp:docPr id="4775843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43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14342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59818EA" w14:textId="4FCE8362" w:rsidR="00F20199" w:rsidRDefault="00CD2EAB" w:rsidP="001F479E">
      <w:r>
        <w:t xml:space="preserve">Use them and </w:t>
      </w:r>
      <w:r w:rsidR="00861C3F">
        <w:t>w</w:t>
      </w:r>
      <w:r w:rsidR="00F20199" w:rsidRPr="00F20199">
        <w:t xml:space="preserve">rite the following </w:t>
      </w:r>
      <w:r w:rsidR="00F20199">
        <w:t>e2e</w:t>
      </w:r>
      <w:r w:rsidR="00F20199" w:rsidRPr="00F20199">
        <w:t xml:space="preserve"> tests with </w:t>
      </w:r>
      <w:r w:rsidR="00F20199">
        <w:t>Playwright</w:t>
      </w:r>
      <w:r w:rsidR="00F20199" w:rsidRPr="00F20199">
        <w:t xml:space="preserve"> for </w:t>
      </w:r>
      <w:r w:rsidR="00067D93">
        <w:t xml:space="preserve">the </w:t>
      </w:r>
      <w:r w:rsidR="00F20199" w:rsidRPr="00F20199">
        <w:t>"</w:t>
      </w:r>
      <w:r w:rsidR="008B3D68" w:rsidRPr="008B3D68">
        <w:t>My Music Application</w:t>
      </w:r>
      <w:r w:rsidR="00F20199" w:rsidRPr="00F20199">
        <w:t>" application</w:t>
      </w:r>
      <w:r w:rsidR="00F20199">
        <w:t>:</w:t>
      </w:r>
    </w:p>
    <w:p w14:paraId="0CBB154F" w14:textId="77777777" w:rsidR="00F20199" w:rsidRDefault="00F20199" w:rsidP="001F479E"/>
    <w:p w14:paraId="075DAB67" w14:textId="7D8758D0" w:rsidR="0022226D" w:rsidRDefault="0022226D" w:rsidP="0022226D">
      <w:pPr>
        <w:pStyle w:val="4"/>
        <w:numPr>
          <w:ilvl w:val="2"/>
          <w:numId w:val="1"/>
        </w:numPr>
      </w:pPr>
      <w:r>
        <w:t>Registration with Valid Data (Authentication Functionality)</w:t>
      </w:r>
    </w:p>
    <w:p w14:paraId="552163C2" w14:textId="77777777" w:rsidR="007E65EC" w:rsidRPr="007E65EC" w:rsidRDefault="007E65EC" w:rsidP="007E65EC"/>
    <w:p w14:paraId="1169723E" w14:textId="1A3878E4" w:rsidR="007E65EC" w:rsidRPr="006C5D10" w:rsidRDefault="007E65EC">
      <w:pPr>
        <w:pStyle w:val="a8"/>
        <w:numPr>
          <w:ilvl w:val="0"/>
          <w:numId w:val="4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AD1B28" w14:textId="7D94F59A" w:rsidR="007E65EC" w:rsidRPr="007E65EC" w:rsidRDefault="007E65EC">
      <w:pPr>
        <w:pStyle w:val="a8"/>
        <w:numPr>
          <w:ilvl w:val="0"/>
          <w:numId w:val="4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1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529FD95E" w14:textId="1AAAFEB1" w:rsidR="007E65EC" w:rsidRPr="00250370" w:rsidRDefault="007E65EC">
      <w:pPr>
        <w:pStyle w:val="a8"/>
        <w:numPr>
          <w:ilvl w:val="0"/>
          <w:numId w:val="4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>lick on the Register button</w:t>
      </w:r>
      <w:r>
        <w:rPr>
          <w14:ligatures w14:val="none"/>
        </w:rPr>
        <w:t>.</w:t>
      </w:r>
    </w:p>
    <w:p w14:paraId="4067CA56" w14:textId="79CA70EB" w:rsidR="007E65EC" w:rsidRPr="00250370" w:rsidRDefault="007E65EC">
      <w:pPr>
        <w:pStyle w:val="a8"/>
        <w:numPr>
          <w:ilvl w:val="0"/>
          <w:numId w:val="4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3A776448" w14:textId="3E96AA7D" w:rsidR="007E65EC" w:rsidRPr="007E65EC" w:rsidRDefault="007E65EC">
      <w:pPr>
        <w:pStyle w:val="a8"/>
        <w:numPr>
          <w:ilvl w:val="0"/>
          <w:numId w:val="4"/>
        </w:numPr>
      </w:pPr>
      <w:r w:rsidRPr="008B00AE">
        <w:rPr>
          <w:b/>
          <w:bCs/>
          <w14:ligatures w14:val="none"/>
        </w:rPr>
        <w:t>Create a unique email value</w:t>
      </w:r>
      <w:r>
        <w:rPr>
          <w14:ligatures w14:val="none"/>
        </w:rPr>
        <w:t>.</w:t>
      </w:r>
    </w:p>
    <w:p w14:paraId="1EF6F304" w14:textId="0135B37E" w:rsidR="007E65EC" w:rsidRPr="00250370" w:rsidRDefault="007E65EC">
      <w:pPr>
        <w:pStyle w:val="a8"/>
        <w:numPr>
          <w:ilvl w:val="0"/>
          <w:numId w:val="4"/>
        </w:numPr>
      </w:pPr>
      <w:r>
        <w:rPr>
          <w:b/>
          <w:bCs/>
          <w14:ligatures w14:val="none"/>
        </w:rPr>
        <w:t xml:space="preserve">Locate and </w:t>
      </w:r>
      <w:proofErr w:type="gramStart"/>
      <w:r>
        <w:rPr>
          <w:b/>
          <w:bCs/>
          <w14:ligatures w14:val="none"/>
        </w:rPr>
        <w:t>fill</w:t>
      </w:r>
      <w:proofErr w:type="gramEnd"/>
      <w:r>
        <w:rPr>
          <w:b/>
          <w:bCs/>
          <w14:ligatures w14:val="none"/>
        </w:rPr>
        <w:t xml:space="preserve"> the input field for email.</w:t>
      </w:r>
    </w:p>
    <w:p w14:paraId="523DD54B" w14:textId="1311193F" w:rsidR="007E65EC" w:rsidRPr="00250370" w:rsidRDefault="007E65EC">
      <w:pPr>
        <w:pStyle w:val="a8"/>
        <w:numPr>
          <w:ilvl w:val="0"/>
          <w:numId w:val="4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0C32BE60" w14:textId="436948A2" w:rsidR="007E65EC" w:rsidRPr="009B3513" w:rsidRDefault="007E65EC">
      <w:pPr>
        <w:pStyle w:val="a8"/>
        <w:numPr>
          <w:ilvl w:val="0"/>
          <w:numId w:val="4"/>
        </w:numPr>
      </w:pPr>
      <w:r w:rsidRPr="000542B5">
        <w:rPr>
          <w:b/>
          <w:bCs/>
          <w14:ligatures w14:val="none"/>
        </w:rPr>
        <w:t>Locate</w:t>
      </w:r>
      <w:r>
        <w:rPr>
          <w:b/>
          <w:bCs/>
          <w14:ligatures w14:val="none"/>
        </w:rPr>
        <w:t xml:space="preserve"> and fill </w:t>
      </w:r>
      <w:r w:rsidRPr="000542B5">
        <w:rPr>
          <w:b/>
          <w:bCs/>
          <w14:ligatures w14:val="none"/>
        </w:rPr>
        <w:t xml:space="preserve">the input field for </w:t>
      </w:r>
      <w:r w:rsidR="007D216B">
        <w:rPr>
          <w:b/>
          <w:bCs/>
          <w14:ligatures w14:val="none"/>
        </w:rPr>
        <w:t>confirm</w:t>
      </w:r>
      <w:r w:rsidRPr="000542B5">
        <w:rPr>
          <w:b/>
          <w:bCs/>
          <w14:ligatures w14:val="none"/>
        </w:rPr>
        <w:t xml:space="preserve"> password</w:t>
      </w:r>
      <w:r>
        <w:rPr>
          <w14:ligatures w14:val="none"/>
        </w:rPr>
        <w:t>.</w:t>
      </w:r>
    </w:p>
    <w:p w14:paraId="74DAFE39" w14:textId="7102730E" w:rsidR="009B3513" w:rsidRPr="00250370" w:rsidRDefault="009B3513" w:rsidP="009B3513">
      <w:pPr>
        <w:pStyle w:val="a8"/>
        <w:numPr>
          <w:ilvl w:val="0"/>
          <w:numId w:val="4"/>
        </w:numPr>
      </w:pPr>
      <w:r>
        <w:rPr>
          <w:b/>
          <w:bCs/>
          <w14:ligatures w14:val="none"/>
        </w:rPr>
        <w:t>Press the submit button</w:t>
      </w:r>
      <w:r w:rsidRPr="009B3513">
        <w:t>.</w:t>
      </w:r>
    </w:p>
    <w:p w14:paraId="02B42DF6" w14:textId="4D6843AA" w:rsidR="007E65EC" w:rsidRDefault="002B4356">
      <w:pPr>
        <w:pStyle w:val="a8"/>
        <w:numPr>
          <w:ilvl w:val="0"/>
          <w:numId w:val="4"/>
        </w:numPr>
      </w:pPr>
      <w:r>
        <w:rPr>
          <w:b/>
          <w:bCs/>
          <w14:ligatures w14:val="none"/>
        </w:rPr>
        <w:t>Assert that you are redirected to the home page and the Logout button is visible</w:t>
      </w:r>
      <w:r w:rsidR="007E65EC">
        <w:t>.</w:t>
      </w:r>
    </w:p>
    <w:p w14:paraId="6F174D94" w14:textId="77777777" w:rsidR="007E65EC" w:rsidRDefault="007E65EC" w:rsidP="007E65EC"/>
    <w:p w14:paraId="0C982CE1" w14:textId="44998B86" w:rsidR="007E65EC" w:rsidRDefault="007E65EC" w:rsidP="007E65EC">
      <w:r w:rsidRPr="007E65EC">
        <w:rPr>
          <w:b/>
          <w:bCs/>
        </w:rPr>
        <w:t>Hint</w:t>
      </w:r>
      <w:r>
        <w:t>: Use the predefined user object to hold and reuse user data.</w:t>
      </w:r>
    </w:p>
    <w:p w14:paraId="457EA5AA" w14:textId="77777777" w:rsidR="007E65EC" w:rsidRPr="007E65EC" w:rsidRDefault="007E65EC" w:rsidP="007E65EC"/>
    <w:p w14:paraId="73A5EDDD" w14:textId="6C32CA93" w:rsidR="0022226D" w:rsidRDefault="0022226D" w:rsidP="0022226D">
      <w:pPr>
        <w:pStyle w:val="4"/>
        <w:numPr>
          <w:ilvl w:val="2"/>
          <w:numId w:val="1"/>
        </w:numPr>
      </w:pPr>
      <w:r>
        <w:t>Login with Valid Data (Authentication Functionality)</w:t>
      </w:r>
    </w:p>
    <w:p w14:paraId="388514D4" w14:textId="77777777" w:rsidR="007E65EC" w:rsidRPr="007E65EC" w:rsidRDefault="007E65EC" w:rsidP="007E65EC"/>
    <w:p w14:paraId="01E1E350" w14:textId="77777777" w:rsidR="007E65EC" w:rsidRPr="006C5D10" w:rsidRDefault="007E65EC">
      <w:pPr>
        <w:pStyle w:val="a8"/>
        <w:numPr>
          <w:ilvl w:val="0"/>
          <w:numId w:val="18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DA20CB" w14:textId="77777777" w:rsidR="007E65EC" w:rsidRPr="007E65EC" w:rsidRDefault="007E65EC">
      <w:pPr>
        <w:pStyle w:val="a8"/>
        <w:numPr>
          <w:ilvl w:val="0"/>
          <w:numId w:val="18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2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3828F672" w14:textId="4472EECC" w:rsidR="007E65EC" w:rsidRPr="00250370" w:rsidRDefault="007E65EC">
      <w:pPr>
        <w:pStyle w:val="a8"/>
        <w:numPr>
          <w:ilvl w:val="0"/>
          <w:numId w:val="18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 xml:space="preserve">lick on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button</w:t>
      </w:r>
      <w:r>
        <w:rPr>
          <w14:ligatures w14:val="none"/>
        </w:rPr>
        <w:t>.</w:t>
      </w:r>
    </w:p>
    <w:p w14:paraId="497C6196" w14:textId="659602E4" w:rsidR="007E65EC" w:rsidRPr="007E65EC" w:rsidRDefault="007E65EC">
      <w:pPr>
        <w:pStyle w:val="a8"/>
        <w:numPr>
          <w:ilvl w:val="0"/>
          <w:numId w:val="18"/>
        </w:numPr>
      </w:pPr>
      <w:r w:rsidRPr="008B00AE">
        <w:rPr>
          <w:b/>
          <w:bCs/>
          <w14:ligatures w14:val="none"/>
        </w:rPr>
        <w:t xml:space="preserve">Wait for the </w:t>
      </w:r>
      <w:r w:rsidR="00031A29"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form to load</w:t>
      </w:r>
      <w:r>
        <w:rPr>
          <w14:ligatures w14:val="none"/>
        </w:rPr>
        <w:t>.</w:t>
      </w:r>
    </w:p>
    <w:p w14:paraId="43B8906F" w14:textId="77777777" w:rsidR="007E65EC" w:rsidRPr="00250370" w:rsidRDefault="007E65EC">
      <w:pPr>
        <w:pStyle w:val="a8"/>
        <w:numPr>
          <w:ilvl w:val="0"/>
          <w:numId w:val="18"/>
        </w:numPr>
      </w:pPr>
      <w:r>
        <w:rPr>
          <w:b/>
          <w:bCs/>
          <w14:ligatures w14:val="none"/>
        </w:rPr>
        <w:t xml:space="preserve">Locate and </w:t>
      </w:r>
      <w:proofErr w:type="gramStart"/>
      <w:r>
        <w:rPr>
          <w:b/>
          <w:bCs/>
          <w14:ligatures w14:val="none"/>
        </w:rPr>
        <w:t>fill</w:t>
      </w:r>
      <w:proofErr w:type="gramEnd"/>
      <w:r>
        <w:rPr>
          <w:b/>
          <w:bCs/>
          <w14:ligatures w14:val="none"/>
        </w:rPr>
        <w:t xml:space="preserve"> the input field for email.</w:t>
      </w:r>
    </w:p>
    <w:p w14:paraId="312872ED" w14:textId="143EEE52" w:rsidR="007E65EC" w:rsidRPr="009B3513" w:rsidRDefault="007E65EC">
      <w:pPr>
        <w:pStyle w:val="a8"/>
        <w:numPr>
          <w:ilvl w:val="0"/>
          <w:numId w:val="18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71B5A37F" w14:textId="0532231D" w:rsidR="009B3513" w:rsidRPr="00250370" w:rsidRDefault="009B3513">
      <w:pPr>
        <w:pStyle w:val="a8"/>
        <w:numPr>
          <w:ilvl w:val="0"/>
          <w:numId w:val="18"/>
        </w:numPr>
      </w:pPr>
      <w:r>
        <w:rPr>
          <w:b/>
          <w:bCs/>
          <w14:ligatures w14:val="none"/>
        </w:rPr>
        <w:t>Press the submit button</w:t>
      </w:r>
      <w:r w:rsidRPr="009B3513">
        <w:t>.</w:t>
      </w:r>
    </w:p>
    <w:p w14:paraId="37212790" w14:textId="4427C1C7" w:rsidR="007E65EC" w:rsidRDefault="00EC73B8" w:rsidP="00EC73B8">
      <w:pPr>
        <w:pStyle w:val="a8"/>
        <w:numPr>
          <w:ilvl w:val="0"/>
          <w:numId w:val="18"/>
        </w:numPr>
      </w:pPr>
      <w:r>
        <w:rPr>
          <w:b/>
          <w:bCs/>
          <w14:ligatures w14:val="none"/>
        </w:rPr>
        <w:t>Assert that you are redirected to the home page and the Logout button is visible</w:t>
      </w:r>
      <w:r>
        <w:t>.</w:t>
      </w:r>
    </w:p>
    <w:p w14:paraId="50D99353" w14:textId="77777777" w:rsidR="007E65EC" w:rsidRPr="007E65EC" w:rsidRDefault="007E65EC" w:rsidP="007E65EC"/>
    <w:p w14:paraId="70CE8806" w14:textId="7CA5A557" w:rsidR="0022226D" w:rsidRDefault="0022226D" w:rsidP="0022226D">
      <w:pPr>
        <w:pStyle w:val="4"/>
        <w:numPr>
          <w:ilvl w:val="2"/>
          <w:numId w:val="1"/>
        </w:numPr>
      </w:pPr>
      <w:r>
        <w:t>Logout from the Application (Authentication Functionality)</w:t>
      </w:r>
    </w:p>
    <w:p w14:paraId="2EF2C10D" w14:textId="77777777" w:rsidR="00153CAA" w:rsidRPr="00153CAA" w:rsidRDefault="00153CAA" w:rsidP="00153CAA"/>
    <w:p w14:paraId="67085D6C" w14:textId="77777777" w:rsidR="00153CAA" w:rsidRPr="006C5D10" w:rsidRDefault="00153CAA">
      <w:pPr>
        <w:pStyle w:val="a8"/>
        <w:numPr>
          <w:ilvl w:val="0"/>
          <w:numId w:val="19"/>
        </w:numPr>
        <w:rPr>
          <w:b/>
          <w:bCs/>
          <w:u w:val="single"/>
        </w:rPr>
      </w:pPr>
      <w:bookmarkStart w:id="7" w:name="_Hlk182407355"/>
      <w:r w:rsidRPr="008B00AE">
        <w:rPr>
          <w:b/>
          <w:bCs/>
        </w:rPr>
        <w:t>Create a test scope</w:t>
      </w:r>
      <w:r>
        <w:t>.</w:t>
      </w:r>
    </w:p>
    <w:p w14:paraId="46F4DD2A" w14:textId="77777777" w:rsidR="00153CAA" w:rsidRPr="007E65EC" w:rsidRDefault="00153CAA">
      <w:pPr>
        <w:pStyle w:val="a8"/>
        <w:numPr>
          <w:ilvl w:val="0"/>
          <w:numId w:val="19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3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3AD5616F" w14:textId="76DB56C1" w:rsidR="00153CAA" w:rsidRPr="00250370" w:rsidRDefault="00153CAA">
      <w:pPr>
        <w:pStyle w:val="a8"/>
        <w:numPr>
          <w:ilvl w:val="0"/>
          <w:numId w:val="19"/>
        </w:numPr>
      </w:pPr>
      <w:r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2707BC9D" w14:textId="31A1B034" w:rsidR="00153CAA" w:rsidRPr="007E65EC" w:rsidRDefault="009B3513">
      <w:pPr>
        <w:pStyle w:val="a8"/>
        <w:numPr>
          <w:ilvl w:val="0"/>
          <w:numId w:val="19"/>
        </w:numPr>
      </w:pPr>
      <w:r>
        <w:rPr>
          <w:b/>
          <w:bCs/>
          <w14:ligatures w14:val="none"/>
        </w:rPr>
        <w:t>C</w:t>
      </w:r>
      <w:r w:rsidR="00153CAA" w:rsidRPr="00F70898">
        <w:rPr>
          <w:b/>
          <w:bCs/>
          <w14:ligatures w14:val="none"/>
        </w:rPr>
        <w:t xml:space="preserve">lick </w:t>
      </w:r>
      <w:r>
        <w:rPr>
          <w:b/>
          <w:bCs/>
          <w14:ligatures w14:val="none"/>
        </w:rPr>
        <w:t>the</w:t>
      </w:r>
      <w:r w:rsidR="00153CAA" w:rsidRPr="00F70898">
        <w:rPr>
          <w:b/>
          <w:bCs/>
          <w14:ligatures w14:val="none"/>
        </w:rPr>
        <w:t xml:space="preserve"> Logout button</w:t>
      </w:r>
      <w:r w:rsidR="00153CAA">
        <w:rPr>
          <w14:ligatures w14:val="none"/>
        </w:rPr>
        <w:t>.</w:t>
      </w:r>
    </w:p>
    <w:p w14:paraId="20B28859" w14:textId="172107B0" w:rsidR="00153CAA" w:rsidRDefault="00153CAA">
      <w:pPr>
        <w:pStyle w:val="a8"/>
        <w:numPr>
          <w:ilvl w:val="0"/>
          <w:numId w:val="19"/>
        </w:numPr>
      </w:pPr>
      <w:r>
        <w:rPr>
          <w:b/>
          <w:bCs/>
        </w:rPr>
        <w:t>Wait for Login button.</w:t>
      </w:r>
    </w:p>
    <w:p w14:paraId="51D38685" w14:textId="77777777" w:rsidR="00AA7183" w:rsidRDefault="00AA7183" w:rsidP="00AA7183">
      <w:pPr>
        <w:pStyle w:val="a8"/>
        <w:numPr>
          <w:ilvl w:val="0"/>
          <w:numId w:val="19"/>
        </w:numPr>
      </w:pPr>
      <w:r>
        <w:rPr>
          <w:b/>
          <w:bCs/>
        </w:rPr>
        <w:t>Assert that the URL is for home page.</w:t>
      </w:r>
    </w:p>
    <w:bookmarkEnd w:id="7"/>
    <w:p w14:paraId="77327D93" w14:textId="77777777" w:rsidR="00153CAA" w:rsidRPr="00153CAA" w:rsidRDefault="00153CAA" w:rsidP="00153CAA"/>
    <w:p w14:paraId="011C971D" w14:textId="42E19EC7" w:rsidR="0022226D" w:rsidRDefault="0022226D" w:rsidP="0022226D">
      <w:pPr>
        <w:pStyle w:val="4"/>
        <w:numPr>
          <w:ilvl w:val="2"/>
          <w:numId w:val="1"/>
        </w:numPr>
      </w:pPr>
      <w:r>
        <w:t>Navigation for Logged-In User Testing</w:t>
      </w:r>
    </w:p>
    <w:p w14:paraId="1384D17E" w14:textId="77777777" w:rsidR="00CF645A" w:rsidRPr="00CF645A" w:rsidRDefault="00CF645A" w:rsidP="00CF645A"/>
    <w:p w14:paraId="23FAAAA9" w14:textId="77777777" w:rsidR="00CF645A" w:rsidRDefault="00CF645A">
      <w:pPr>
        <w:pStyle w:val="a8"/>
        <w:numPr>
          <w:ilvl w:val="0"/>
          <w:numId w:val="5"/>
        </w:numPr>
      </w:pPr>
      <w:r>
        <w:t>Create a test scope.</w:t>
      </w:r>
    </w:p>
    <w:p w14:paraId="6271DB4D" w14:textId="77777777" w:rsidR="00CF645A" w:rsidRPr="008E7743" w:rsidRDefault="00CF645A">
      <w:pPr>
        <w:pStyle w:val="a8"/>
        <w:numPr>
          <w:ilvl w:val="0"/>
          <w:numId w:val="5"/>
        </w:numPr>
        <w:rPr>
          <w:b/>
          <w:bCs/>
        </w:rPr>
      </w:pPr>
      <w:r w:rsidRPr="008E7743">
        <w:rPr>
          <w:b/>
          <w:bCs/>
        </w:rPr>
        <w:t xml:space="preserve">Go to </w:t>
      </w:r>
      <w:hyperlink r:id="rId24" w:history="1">
        <w:r w:rsidRPr="008E7743">
          <w:rPr>
            <w:rStyle w:val="a7"/>
            <w:b/>
            <w:bCs/>
            <w14:ligatures w14:val="none"/>
          </w:rPr>
          <w:t>http://localhost:3000</w:t>
        </w:r>
      </w:hyperlink>
    </w:p>
    <w:p w14:paraId="44F704DF" w14:textId="7CED8445" w:rsidR="00CF645A" w:rsidRPr="005467D9" w:rsidRDefault="00CF645A">
      <w:pPr>
        <w:pStyle w:val="a8"/>
        <w:numPr>
          <w:ilvl w:val="0"/>
          <w:numId w:val="5"/>
        </w:numPr>
      </w:pPr>
      <w:r w:rsidRPr="008E7743">
        <w:rPr>
          <w:b/>
          <w:bCs/>
          <w14:ligatures w14:val="none"/>
        </w:rPr>
        <w:lastRenderedPageBreak/>
        <w:t>Log in to the application</w:t>
      </w:r>
      <w:r>
        <w:rPr>
          <w14:ligatures w14:val="none"/>
        </w:rPr>
        <w:t>.</w:t>
      </w:r>
    </w:p>
    <w:p w14:paraId="59BED82E" w14:textId="0022437F" w:rsidR="00CF645A" w:rsidRDefault="00CF645A">
      <w:pPr>
        <w:pStyle w:val="a8"/>
        <w:numPr>
          <w:ilvl w:val="0"/>
          <w:numId w:val="5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bookmarkStart w:id="8" w:name="_Hlk169863329"/>
      <w:r w:rsidRPr="00CF645A">
        <w:rPr>
          <w:b/>
          <w:bCs/>
          <w14:ligatures w14:val="none"/>
        </w:rPr>
        <w:t>that "</w:t>
      </w:r>
      <w:r w:rsidR="006B607A">
        <w:rPr>
          <w:b/>
          <w:bCs/>
          <w14:ligatures w14:val="none"/>
        </w:rPr>
        <w:t>Home</w:t>
      </w:r>
      <w:r w:rsidRPr="00CF645A">
        <w:rPr>
          <w:b/>
          <w:bCs/>
          <w14:ligatures w14:val="none"/>
        </w:rPr>
        <w:t>", "</w:t>
      </w:r>
      <w:r w:rsidR="006B607A">
        <w:rPr>
          <w:b/>
          <w:bCs/>
          <w14:ligatures w14:val="none"/>
        </w:rPr>
        <w:t>Catalog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>Search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>, "Create Album"</w:t>
      </w:r>
      <w:r>
        <w:rPr>
          <w:b/>
          <w:bCs/>
          <w14:ligatures w14:val="none"/>
        </w:rPr>
        <w:t xml:space="preserve"> </w:t>
      </w:r>
      <w:r w:rsidRPr="00CF645A">
        <w:rPr>
          <w:b/>
          <w:bCs/>
          <w14:ligatures w14:val="none"/>
        </w:rPr>
        <w:t>and "Logout" buttons are visible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>"Login" and "Register" buttons are hidden</w:t>
      </w:r>
      <w:bookmarkEnd w:id="8"/>
      <w:r>
        <w:rPr>
          <w:b/>
          <w:bCs/>
          <w14:ligatures w14:val="none"/>
        </w:rPr>
        <w:t>.</w:t>
      </w:r>
    </w:p>
    <w:p w14:paraId="653BC099" w14:textId="77777777" w:rsidR="00CF645A" w:rsidRPr="00CF645A" w:rsidRDefault="00CF645A" w:rsidP="00CF645A"/>
    <w:p w14:paraId="1A0E659F" w14:textId="609E74AB" w:rsidR="0022226D" w:rsidRDefault="0022226D" w:rsidP="0022226D">
      <w:pPr>
        <w:pStyle w:val="4"/>
        <w:numPr>
          <w:ilvl w:val="2"/>
          <w:numId w:val="1"/>
        </w:numPr>
      </w:pPr>
      <w:r>
        <w:t>Navigation for Guest User Testing</w:t>
      </w:r>
    </w:p>
    <w:p w14:paraId="4046E7F1" w14:textId="77777777" w:rsidR="00CF645A" w:rsidRDefault="00CF645A" w:rsidP="00CF645A"/>
    <w:p w14:paraId="656D88A3" w14:textId="77777777" w:rsidR="00CF645A" w:rsidRDefault="00CF645A">
      <w:pPr>
        <w:pStyle w:val="a8"/>
        <w:numPr>
          <w:ilvl w:val="0"/>
          <w:numId w:val="20"/>
        </w:numPr>
      </w:pPr>
      <w:r>
        <w:t>Create a test scope.</w:t>
      </w:r>
    </w:p>
    <w:p w14:paraId="7B379EFA" w14:textId="32124208" w:rsidR="00CF645A" w:rsidRPr="005467D9" w:rsidRDefault="00CF645A">
      <w:pPr>
        <w:pStyle w:val="a8"/>
        <w:numPr>
          <w:ilvl w:val="0"/>
          <w:numId w:val="20"/>
        </w:numPr>
      </w:pPr>
      <w:r w:rsidRPr="008E7743">
        <w:rPr>
          <w:b/>
          <w:bCs/>
        </w:rPr>
        <w:t xml:space="preserve">Go to </w:t>
      </w:r>
      <w:hyperlink r:id="rId25" w:history="1">
        <w:r w:rsidRPr="008E7743">
          <w:rPr>
            <w:rStyle w:val="a7"/>
            <w:b/>
            <w:bCs/>
            <w14:ligatures w14:val="none"/>
          </w:rPr>
          <w:t>http://localhost:3000</w:t>
        </w:r>
      </w:hyperlink>
    </w:p>
    <w:p w14:paraId="1FDAC6D9" w14:textId="75277B1C" w:rsidR="00CF645A" w:rsidRDefault="00CF645A">
      <w:pPr>
        <w:pStyle w:val="a8"/>
        <w:numPr>
          <w:ilvl w:val="0"/>
          <w:numId w:val="20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>that "Home", "Catalog", "Search", "Login" and "Register"</w:t>
      </w:r>
      <w:r w:rsidR="006B607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>buttons are visible, and "Create Album" and "Logout" buttons are hidden</w:t>
      </w:r>
      <w:r>
        <w:rPr>
          <w:b/>
          <w:bCs/>
          <w14:ligatures w14:val="none"/>
        </w:rPr>
        <w:t>.</w:t>
      </w:r>
    </w:p>
    <w:p w14:paraId="68A0B530" w14:textId="77777777" w:rsidR="00CF645A" w:rsidRPr="00CF645A" w:rsidRDefault="00CF645A" w:rsidP="00CF645A"/>
    <w:p w14:paraId="1682BD72" w14:textId="2D88F9B2" w:rsidR="0022226D" w:rsidRDefault="0022226D" w:rsidP="0022226D">
      <w:pPr>
        <w:pStyle w:val="4"/>
        <w:numPr>
          <w:ilvl w:val="2"/>
          <w:numId w:val="1"/>
        </w:numPr>
      </w:pPr>
      <w:r>
        <w:t>Create a</w:t>
      </w:r>
      <w:r w:rsidR="005F1C75">
        <w:t>n Album</w:t>
      </w:r>
      <w:r w:rsidR="00727C61">
        <w:t xml:space="preserve"> </w:t>
      </w:r>
      <w:r>
        <w:t>Testing (CRUD Functionality)</w:t>
      </w:r>
    </w:p>
    <w:p w14:paraId="4818247C" w14:textId="77777777" w:rsidR="007645DE" w:rsidRPr="007645DE" w:rsidRDefault="007645DE" w:rsidP="007645DE"/>
    <w:p w14:paraId="01B3DE2E" w14:textId="77777777" w:rsidR="007645DE" w:rsidRDefault="007645DE">
      <w:pPr>
        <w:pStyle w:val="a8"/>
        <w:numPr>
          <w:ilvl w:val="0"/>
          <w:numId w:val="21"/>
        </w:numPr>
      </w:pPr>
      <w:r>
        <w:t>Create a test scope.</w:t>
      </w:r>
    </w:p>
    <w:p w14:paraId="6C5F36EB" w14:textId="77777777" w:rsidR="007645DE" w:rsidRPr="00F70898" w:rsidRDefault="007645DE">
      <w:pPr>
        <w:pStyle w:val="a8"/>
        <w:numPr>
          <w:ilvl w:val="0"/>
          <w:numId w:val="21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6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3FCD0B84" w14:textId="77777777" w:rsidR="007645DE" w:rsidRPr="007645DE" w:rsidRDefault="007645DE">
      <w:pPr>
        <w:pStyle w:val="a8"/>
        <w:numPr>
          <w:ilvl w:val="0"/>
          <w:numId w:val="21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4A4016D8" w14:textId="1D1B9CFF" w:rsidR="007645DE" w:rsidRDefault="007645DE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click the 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Create </w:t>
      </w:r>
      <w:r w:rsidR="005F1C75">
        <w:rPr>
          <w:b/>
          <w:bCs/>
        </w:rPr>
        <w:t>Album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 button</w:t>
      </w:r>
      <w:r>
        <w:t>.</w:t>
      </w:r>
    </w:p>
    <w:p w14:paraId="31D10571" w14:textId="0B2FE384" w:rsidR="007645DE" w:rsidRDefault="007645DE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Wait for the </w:t>
      </w:r>
      <w:proofErr w:type="gramStart"/>
      <w:r w:rsidRPr="00F70898">
        <w:rPr>
          <w:b/>
          <w:bCs/>
        </w:rPr>
        <w:t>create</w:t>
      </w:r>
      <w:proofErr w:type="gramEnd"/>
      <w:r w:rsidRPr="00F70898">
        <w:rPr>
          <w:b/>
          <w:bCs/>
        </w:rPr>
        <w:t xml:space="preserve"> </w:t>
      </w:r>
      <w:r w:rsidR="005F1C75">
        <w:rPr>
          <w:b/>
          <w:bCs/>
        </w:rPr>
        <w:t>album</w:t>
      </w:r>
      <w:r w:rsidRPr="00F70898">
        <w:rPr>
          <w:b/>
          <w:bCs/>
        </w:rPr>
        <w:t xml:space="preserve"> form to load</w:t>
      </w:r>
      <w:r w:rsidRPr="007645DE">
        <w:t>.</w:t>
      </w:r>
    </w:p>
    <w:p w14:paraId="47E09D32" w14:textId="40267464" w:rsidR="005F1C75" w:rsidRPr="007645DE" w:rsidRDefault="005F1C75">
      <w:pPr>
        <w:pStyle w:val="a8"/>
        <w:numPr>
          <w:ilvl w:val="0"/>
          <w:numId w:val="21"/>
        </w:numPr>
      </w:pPr>
      <w:r>
        <w:rPr>
          <w:b/>
          <w:bCs/>
        </w:rPr>
        <w:t>Generate random album name</w:t>
      </w:r>
      <w:r>
        <w:t xml:space="preserve"> and save it in predefined variable.</w:t>
      </w:r>
    </w:p>
    <w:p w14:paraId="327FF98A" w14:textId="7D881080" w:rsidR="007645DE" w:rsidRDefault="007645DE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fill </w:t>
      </w:r>
      <w:r w:rsidR="006F76E8" w:rsidRPr="00F70898">
        <w:rPr>
          <w:b/>
          <w:bCs/>
        </w:rPr>
        <w:t xml:space="preserve">the input field for </w:t>
      </w:r>
      <w:r w:rsidR="005F1C75">
        <w:rPr>
          <w:b/>
          <w:bCs/>
        </w:rPr>
        <w:t>name with random generated value</w:t>
      </w:r>
      <w:r w:rsidR="006F76E8">
        <w:t>.</w:t>
      </w:r>
    </w:p>
    <w:p w14:paraId="2D2395AA" w14:textId="50BED8F4" w:rsidR="005F1C75" w:rsidRPr="005F1C75" w:rsidRDefault="005F1C75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proofErr w:type="spellStart"/>
      <w:r>
        <w:rPr>
          <w:b/>
          <w:bCs/>
        </w:rPr>
        <w:t>imgUrl</w:t>
      </w:r>
      <w:proofErr w:type="spellEnd"/>
      <w:r>
        <w:rPr>
          <w:b/>
          <w:bCs/>
        </w:rPr>
        <w:t>.</w:t>
      </w:r>
    </w:p>
    <w:p w14:paraId="07C850BB" w14:textId="564FC8B7" w:rsidR="005F1C75" w:rsidRPr="005F1C75" w:rsidRDefault="005F1C75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price.</w:t>
      </w:r>
    </w:p>
    <w:p w14:paraId="570E6A17" w14:textId="470C7611" w:rsidR="005F1C75" w:rsidRPr="005F1C75" w:rsidRDefault="005F1C75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proofErr w:type="spellStart"/>
      <w:r>
        <w:rPr>
          <w:b/>
          <w:bCs/>
        </w:rPr>
        <w:t>releaseDate</w:t>
      </w:r>
      <w:proofErr w:type="spellEnd"/>
      <w:r>
        <w:rPr>
          <w:b/>
          <w:bCs/>
        </w:rPr>
        <w:t>.</w:t>
      </w:r>
    </w:p>
    <w:p w14:paraId="3E0C467F" w14:textId="043758AF" w:rsidR="005F1C75" w:rsidRPr="005F1C75" w:rsidRDefault="005F1C75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proofErr w:type="gramStart"/>
      <w:r>
        <w:rPr>
          <w:b/>
          <w:bCs/>
        </w:rPr>
        <w:t>artist</w:t>
      </w:r>
      <w:proofErr w:type="gramEnd"/>
      <w:r>
        <w:rPr>
          <w:b/>
          <w:bCs/>
        </w:rPr>
        <w:t>.</w:t>
      </w:r>
    </w:p>
    <w:p w14:paraId="1287F880" w14:textId="5C2506F4" w:rsidR="005F1C75" w:rsidRDefault="005F1C75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genre.</w:t>
      </w:r>
    </w:p>
    <w:p w14:paraId="3ABD6DE3" w14:textId="1388A465" w:rsidR="006F76E8" w:rsidRDefault="006F76E8">
      <w:pPr>
        <w:pStyle w:val="a8"/>
        <w:numPr>
          <w:ilvl w:val="0"/>
          <w:numId w:val="21"/>
        </w:numPr>
      </w:pPr>
      <w:r w:rsidRPr="00F70898">
        <w:rPr>
          <w:b/>
          <w:bCs/>
        </w:rPr>
        <w:t xml:space="preserve">Locate and </w:t>
      </w:r>
      <w:proofErr w:type="gramStart"/>
      <w:r w:rsidRPr="00F70898">
        <w:rPr>
          <w:b/>
          <w:bCs/>
        </w:rPr>
        <w:t>fill</w:t>
      </w:r>
      <w:proofErr w:type="gramEnd"/>
      <w:r w:rsidRPr="00F70898">
        <w:rPr>
          <w:b/>
          <w:bCs/>
        </w:rPr>
        <w:t xml:space="preserve"> the input field for description</w:t>
      </w:r>
      <w:r>
        <w:t>.</w:t>
      </w:r>
    </w:p>
    <w:p w14:paraId="2F789DE9" w14:textId="35CABF5B" w:rsidR="006F76E8" w:rsidRDefault="00582D50">
      <w:pPr>
        <w:pStyle w:val="a8"/>
        <w:numPr>
          <w:ilvl w:val="0"/>
          <w:numId w:val="21"/>
        </w:numPr>
      </w:pPr>
      <w:bookmarkStart w:id="9" w:name="_Hlk182407389"/>
      <w:r>
        <w:rPr>
          <w:b/>
          <w:bCs/>
        </w:rPr>
        <w:t>P</w:t>
      </w:r>
      <w:r w:rsidR="006F76E8" w:rsidRPr="00F70898">
        <w:rPr>
          <w:b/>
          <w:bCs/>
        </w:rPr>
        <w:t>ress the submit button</w:t>
      </w:r>
      <w:r w:rsidR="00FF7E61">
        <w:t>.</w:t>
      </w:r>
    </w:p>
    <w:p w14:paraId="2B1DF99E" w14:textId="48AB2D66" w:rsidR="00FF7E61" w:rsidRDefault="00F362AE">
      <w:pPr>
        <w:pStyle w:val="a8"/>
        <w:numPr>
          <w:ilvl w:val="0"/>
          <w:numId w:val="21"/>
        </w:numPr>
      </w:pPr>
      <w:r>
        <w:rPr>
          <w:b/>
          <w:bCs/>
        </w:rPr>
        <w:t>Assert that a</w:t>
      </w:r>
      <w:r w:rsidR="0028654E">
        <w:rPr>
          <w:b/>
          <w:bCs/>
        </w:rPr>
        <w:t xml:space="preserve">n album </w:t>
      </w:r>
      <w:r>
        <w:rPr>
          <w:b/>
          <w:bCs/>
        </w:rPr>
        <w:t>with the name you just added is present in the list</w:t>
      </w:r>
      <w:r w:rsidR="00FF7E61">
        <w:t>.</w:t>
      </w:r>
    </w:p>
    <w:p w14:paraId="3AFF3DB2" w14:textId="77BC4F2A" w:rsidR="00F362AE" w:rsidRPr="005467D9" w:rsidRDefault="00F362AE">
      <w:pPr>
        <w:pStyle w:val="a8"/>
        <w:numPr>
          <w:ilvl w:val="0"/>
          <w:numId w:val="21"/>
        </w:numPr>
      </w:pPr>
      <w:r>
        <w:rPr>
          <w:b/>
          <w:bCs/>
        </w:rPr>
        <w:t xml:space="preserve">Assert that the </w:t>
      </w:r>
      <w:proofErr w:type="spellStart"/>
      <w:r>
        <w:rPr>
          <w:b/>
          <w:bCs/>
        </w:rPr>
        <w:t>url</w:t>
      </w:r>
      <w:proofErr w:type="spellEnd"/>
      <w:r>
        <w:rPr>
          <w:b/>
          <w:bCs/>
        </w:rPr>
        <w:t xml:space="preserve"> is </w:t>
      </w:r>
      <w:hyperlink r:id="rId27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  <w:r>
        <w:rPr>
          <w:rStyle w:val="a7"/>
          <w:b/>
          <w:bCs/>
          <w14:ligatures w14:val="none"/>
        </w:rPr>
        <w:t>/catalog</w:t>
      </w:r>
      <w:r w:rsidRPr="00F362AE">
        <w:t>.</w:t>
      </w:r>
    </w:p>
    <w:bookmarkEnd w:id="9"/>
    <w:p w14:paraId="4422AF82" w14:textId="77777777" w:rsidR="007645DE" w:rsidRPr="007645DE" w:rsidRDefault="007645DE" w:rsidP="007645DE"/>
    <w:p w14:paraId="51F49C02" w14:textId="3198714D" w:rsidR="0022226D" w:rsidRDefault="0022226D" w:rsidP="0022226D">
      <w:pPr>
        <w:pStyle w:val="4"/>
        <w:numPr>
          <w:ilvl w:val="2"/>
          <w:numId w:val="1"/>
        </w:numPr>
      </w:pPr>
      <w:r>
        <w:t>Edit a</w:t>
      </w:r>
      <w:r w:rsidR="00FA485F">
        <w:t>n</w:t>
      </w:r>
      <w:r>
        <w:t xml:space="preserve"> </w:t>
      </w:r>
      <w:r w:rsidR="00FA485F">
        <w:t>Album</w:t>
      </w:r>
      <w:r>
        <w:t xml:space="preserve"> Testing (CRUD Functionality)</w:t>
      </w:r>
    </w:p>
    <w:p w14:paraId="1D6B27E3" w14:textId="77777777" w:rsidR="00FF7E61" w:rsidRDefault="00FF7E61" w:rsidP="00FF7E61"/>
    <w:p w14:paraId="350324F2" w14:textId="77777777" w:rsidR="00FF7E61" w:rsidRDefault="00FF7E61">
      <w:pPr>
        <w:pStyle w:val="a8"/>
        <w:numPr>
          <w:ilvl w:val="0"/>
          <w:numId w:val="22"/>
        </w:numPr>
      </w:pPr>
      <w:r>
        <w:t>Create a test scope.</w:t>
      </w:r>
    </w:p>
    <w:p w14:paraId="54AD2BAF" w14:textId="77777777" w:rsidR="00FF7E61" w:rsidRPr="00F70898" w:rsidRDefault="00FF7E61">
      <w:pPr>
        <w:pStyle w:val="a8"/>
        <w:numPr>
          <w:ilvl w:val="0"/>
          <w:numId w:val="22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8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13DD89FB" w14:textId="32206B84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50BFBB7" w14:textId="6EA03C83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 xml:space="preserve">Locate and click on </w:t>
      </w:r>
      <w:proofErr w:type="gramStart"/>
      <w:r w:rsidRPr="00F70898">
        <w:rPr>
          <w:b/>
          <w:bCs/>
        </w:rPr>
        <w:t>"</w:t>
      </w:r>
      <w:r w:rsidR="00092767">
        <w:rPr>
          <w:b/>
          <w:bCs/>
        </w:rPr>
        <w:t>Search</w:t>
      </w:r>
      <w:proofErr w:type="gramEnd"/>
      <w:r w:rsidRPr="00F70898">
        <w:rPr>
          <w:b/>
          <w:bCs/>
        </w:rPr>
        <w:t>" button</w:t>
      </w:r>
      <w:r>
        <w:t>.</w:t>
      </w:r>
    </w:p>
    <w:p w14:paraId="3AD00D71" w14:textId="0EB2E024" w:rsidR="00092767" w:rsidRPr="00092767" w:rsidRDefault="00092767">
      <w:pPr>
        <w:pStyle w:val="a8"/>
        <w:numPr>
          <w:ilvl w:val="0"/>
          <w:numId w:val="22"/>
        </w:numPr>
      </w:pPr>
      <w:r>
        <w:rPr>
          <w:b/>
          <w:bCs/>
          <w14:ligatures w14:val="none"/>
        </w:rPr>
        <w:t xml:space="preserve">Locate and </w:t>
      </w:r>
      <w:proofErr w:type="gramStart"/>
      <w:r>
        <w:rPr>
          <w:b/>
          <w:bCs/>
          <w14:ligatures w14:val="none"/>
        </w:rPr>
        <w:t>fill</w:t>
      </w:r>
      <w:proofErr w:type="gramEnd"/>
      <w:r>
        <w:rPr>
          <w:b/>
          <w:bCs/>
          <w14:ligatures w14:val="none"/>
        </w:rPr>
        <w:t xml:space="preserve"> the input field for search.</w:t>
      </w:r>
    </w:p>
    <w:p w14:paraId="5B97DFED" w14:textId="36B7FA66" w:rsidR="00092767" w:rsidRDefault="00092767">
      <w:pPr>
        <w:pStyle w:val="a8"/>
        <w:numPr>
          <w:ilvl w:val="0"/>
          <w:numId w:val="22"/>
        </w:numPr>
      </w:pPr>
      <w:r>
        <w:rPr>
          <w:b/>
          <w:bCs/>
          <w14:ligatures w14:val="none"/>
        </w:rPr>
        <w:t xml:space="preserve">Locate and click on </w:t>
      </w:r>
      <w:r w:rsidR="00FA485F">
        <w:rPr>
          <w:b/>
          <w:bCs/>
          <w14:ligatures w14:val="none"/>
        </w:rPr>
        <w:t>"Search" button for searching result (</w:t>
      </w:r>
      <w:r w:rsidR="00FA485F" w:rsidRPr="00FA485F">
        <w:rPr>
          <w:b/>
          <w:bCs/>
          <w:u w:val="single"/>
          <w14:ligatures w14:val="none"/>
        </w:rPr>
        <w:t xml:space="preserve">you may need to use different locator than "Search" button in navbar – use the class </w:t>
      </w:r>
      <w:proofErr w:type="gramStart"/>
      <w:r w:rsidR="00FA485F" w:rsidRPr="00FA485F">
        <w:rPr>
          <w:b/>
          <w:bCs/>
          <w:u w:val="single"/>
          <w14:ligatures w14:val="none"/>
        </w:rPr>
        <w:t>selector .button</w:t>
      </w:r>
      <w:proofErr w:type="gramEnd"/>
      <w:r w:rsidR="00FA485F" w:rsidRPr="00FA485F">
        <w:rPr>
          <w:b/>
          <w:bCs/>
          <w:u w:val="single"/>
          <w14:ligatures w14:val="none"/>
        </w:rPr>
        <w:t>-list</w:t>
      </w:r>
      <w:r w:rsidR="00FA485F">
        <w:rPr>
          <w:b/>
          <w:bCs/>
          <w14:ligatures w14:val="none"/>
        </w:rPr>
        <w:t>)</w:t>
      </w:r>
    </w:p>
    <w:p w14:paraId="6FDB01BD" w14:textId="02F9EFAC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 xml:space="preserve">Locate and click on first </w:t>
      </w:r>
      <w:r w:rsidR="00FA485F">
        <w:rPr>
          <w:b/>
          <w:bCs/>
        </w:rPr>
        <w:t>album</w:t>
      </w:r>
      <w:r w:rsidRPr="00F70898">
        <w:rPr>
          <w:b/>
          <w:bCs/>
        </w:rPr>
        <w:t>’s Detail button</w:t>
      </w:r>
      <w:r w:rsidR="00FA485F">
        <w:rPr>
          <w:b/>
          <w:bCs/>
        </w:rPr>
        <w:t xml:space="preserve"> with </w:t>
      </w:r>
      <w:r w:rsidR="006B3740">
        <w:rPr>
          <w:b/>
          <w:bCs/>
        </w:rPr>
        <w:t>searched</w:t>
      </w:r>
      <w:r w:rsidR="00FA485F">
        <w:rPr>
          <w:b/>
          <w:bCs/>
        </w:rPr>
        <w:t xml:space="preserve"> album name</w:t>
      </w:r>
      <w:r>
        <w:t>.</w:t>
      </w:r>
    </w:p>
    <w:p w14:paraId="3656C1B6" w14:textId="2F4EA856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 xml:space="preserve">Locate and click on </w:t>
      </w:r>
      <w:proofErr w:type="gramStart"/>
      <w:r w:rsidRPr="00F70898">
        <w:rPr>
          <w:b/>
          <w:bCs/>
        </w:rPr>
        <w:t>Edit</w:t>
      </w:r>
      <w:proofErr w:type="gramEnd"/>
      <w:r w:rsidRPr="00F70898">
        <w:rPr>
          <w:b/>
          <w:bCs/>
        </w:rPr>
        <w:t xml:space="preserve"> button</w:t>
      </w:r>
      <w:r>
        <w:t>.</w:t>
      </w:r>
    </w:p>
    <w:p w14:paraId="6E4647C7" w14:textId="644423A9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>Wait for the Edit form to load</w:t>
      </w:r>
      <w:r w:rsidRPr="00FF7E61">
        <w:t>.</w:t>
      </w:r>
    </w:p>
    <w:p w14:paraId="47577F33" w14:textId="6099E2DB" w:rsid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 xml:space="preserve">Locate and fill </w:t>
      </w:r>
      <w:r w:rsidR="007D3D9B">
        <w:rPr>
          <w:b/>
          <w:bCs/>
        </w:rPr>
        <w:t>the name field in the edit form with new value</w:t>
      </w:r>
      <w:r w:rsidRPr="00F70898">
        <w:rPr>
          <w:b/>
          <w:bCs/>
        </w:rPr>
        <w:t xml:space="preserve"> to edit a</w:t>
      </w:r>
      <w:r w:rsidR="00FA485F">
        <w:rPr>
          <w:b/>
          <w:bCs/>
        </w:rPr>
        <w:t>n</w:t>
      </w:r>
      <w:r w:rsidRPr="00F70898">
        <w:rPr>
          <w:b/>
          <w:bCs/>
        </w:rPr>
        <w:t xml:space="preserve"> </w:t>
      </w:r>
      <w:r w:rsidR="00FA485F">
        <w:rPr>
          <w:b/>
          <w:bCs/>
        </w:rPr>
        <w:t>album</w:t>
      </w:r>
      <w:r w:rsidR="007D3D9B">
        <w:rPr>
          <w:b/>
          <w:bCs/>
        </w:rPr>
        <w:t>.</w:t>
      </w:r>
    </w:p>
    <w:p w14:paraId="0A014C09" w14:textId="793D1997" w:rsidR="00FF7E61" w:rsidRDefault="007D3D9B">
      <w:pPr>
        <w:pStyle w:val="a8"/>
        <w:numPr>
          <w:ilvl w:val="0"/>
          <w:numId w:val="22"/>
        </w:numPr>
      </w:pPr>
      <w:r>
        <w:rPr>
          <w:b/>
          <w:bCs/>
        </w:rPr>
        <w:t xml:space="preserve">Press </w:t>
      </w:r>
      <w:r w:rsidR="00FF7E61" w:rsidRPr="00F70898">
        <w:rPr>
          <w:b/>
          <w:bCs/>
        </w:rPr>
        <w:t>the submit button</w:t>
      </w:r>
      <w:r w:rsidR="00FF7E61">
        <w:t>.</w:t>
      </w:r>
    </w:p>
    <w:p w14:paraId="436E8E0C" w14:textId="1758E718" w:rsidR="005053DC" w:rsidRPr="00FF7E61" w:rsidRDefault="00FF7E61">
      <w:pPr>
        <w:pStyle w:val="a8"/>
        <w:numPr>
          <w:ilvl w:val="0"/>
          <w:numId w:val="22"/>
        </w:numPr>
      </w:pPr>
      <w:r w:rsidRPr="00F70898">
        <w:rPr>
          <w:b/>
          <w:bCs/>
        </w:rPr>
        <w:t xml:space="preserve">Assert </w:t>
      </w:r>
      <w:r w:rsidR="006B3740" w:rsidRPr="006B3740">
        <w:rPr>
          <w:b/>
          <w:bCs/>
        </w:rPr>
        <w:t>that</w:t>
      </w:r>
      <w:r w:rsidR="007D3D9B">
        <w:rPr>
          <w:b/>
          <w:bCs/>
        </w:rPr>
        <w:t xml:space="preserve"> the</w:t>
      </w:r>
      <w:r w:rsidR="006B3740" w:rsidRPr="006B3740">
        <w:rPr>
          <w:b/>
          <w:bCs/>
        </w:rPr>
        <w:t xml:space="preserve"> name</w:t>
      </w:r>
      <w:r w:rsidR="007D3D9B">
        <w:rPr>
          <w:b/>
          <w:bCs/>
        </w:rPr>
        <w:t xml:space="preserve">’s value is as expected </w:t>
      </w:r>
      <w:r w:rsidRPr="00F70898">
        <w:rPr>
          <w:b/>
          <w:bCs/>
        </w:rPr>
        <w:t>with</w:t>
      </w:r>
      <w:r>
        <w:t xml:space="preserve"> </w:t>
      </w:r>
      <w:r w:rsidRPr="00F70898">
        <w:rPr>
          <w:b/>
          <w:bCs/>
        </w:rPr>
        <w:t>edited value</w:t>
      </w:r>
      <w:r>
        <w:t>.</w:t>
      </w:r>
    </w:p>
    <w:p w14:paraId="56CCF09A" w14:textId="3372BAEF" w:rsidR="0022226D" w:rsidRDefault="0022226D" w:rsidP="0022226D">
      <w:pPr>
        <w:pStyle w:val="4"/>
        <w:numPr>
          <w:ilvl w:val="2"/>
          <w:numId w:val="1"/>
        </w:numPr>
      </w:pPr>
      <w:r>
        <w:t>Delete a</w:t>
      </w:r>
      <w:r w:rsidR="00727C61">
        <w:t>n</w:t>
      </w:r>
      <w:r>
        <w:t xml:space="preserve"> </w:t>
      </w:r>
      <w:r w:rsidR="00727C61">
        <w:t>Album</w:t>
      </w:r>
      <w:r>
        <w:t xml:space="preserve"> Testing (CRUD Functionality)</w:t>
      </w:r>
    </w:p>
    <w:p w14:paraId="1F1E5D28" w14:textId="77777777" w:rsidR="005053DC" w:rsidRDefault="005053DC" w:rsidP="005053DC"/>
    <w:p w14:paraId="3F921808" w14:textId="77777777" w:rsidR="005053DC" w:rsidRDefault="005053DC">
      <w:pPr>
        <w:pStyle w:val="a8"/>
        <w:numPr>
          <w:ilvl w:val="0"/>
          <w:numId w:val="23"/>
        </w:numPr>
      </w:pPr>
      <w:r>
        <w:t>Create a test scope.</w:t>
      </w:r>
    </w:p>
    <w:p w14:paraId="62B0B8AE" w14:textId="77777777" w:rsidR="005053DC" w:rsidRPr="00F70898" w:rsidRDefault="005053DC">
      <w:pPr>
        <w:pStyle w:val="a8"/>
        <w:numPr>
          <w:ilvl w:val="0"/>
          <w:numId w:val="23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9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30A9D9E2" w14:textId="77777777" w:rsidR="005053DC" w:rsidRDefault="005053DC">
      <w:pPr>
        <w:pStyle w:val="a8"/>
        <w:numPr>
          <w:ilvl w:val="0"/>
          <w:numId w:val="23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0171A37" w14:textId="77777777" w:rsidR="006B3740" w:rsidRPr="006B3740" w:rsidRDefault="006B3740">
      <w:pPr>
        <w:pStyle w:val="a8"/>
        <w:numPr>
          <w:ilvl w:val="0"/>
          <w:numId w:val="23"/>
        </w:numPr>
        <w:rPr>
          <w:b/>
          <w:bCs/>
        </w:rPr>
      </w:pPr>
      <w:r w:rsidRPr="006B3740">
        <w:rPr>
          <w:b/>
          <w:bCs/>
        </w:rPr>
        <w:t xml:space="preserve">Locate and click on </w:t>
      </w:r>
      <w:proofErr w:type="gramStart"/>
      <w:r w:rsidRPr="006B3740">
        <w:rPr>
          <w:b/>
          <w:bCs/>
        </w:rPr>
        <w:t>"Search</w:t>
      </w:r>
      <w:proofErr w:type="gramEnd"/>
      <w:r w:rsidRPr="006B3740">
        <w:rPr>
          <w:b/>
          <w:bCs/>
        </w:rPr>
        <w:t>" button.</w:t>
      </w:r>
    </w:p>
    <w:p w14:paraId="11554F61" w14:textId="77777777" w:rsidR="006B3740" w:rsidRPr="006B3740" w:rsidRDefault="006B3740">
      <w:pPr>
        <w:pStyle w:val="a8"/>
        <w:numPr>
          <w:ilvl w:val="0"/>
          <w:numId w:val="23"/>
        </w:numPr>
        <w:rPr>
          <w:b/>
          <w:bCs/>
        </w:rPr>
      </w:pPr>
      <w:r w:rsidRPr="006B3740">
        <w:rPr>
          <w:b/>
          <w:bCs/>
        </w:rPr>
        <w:t xml:space="preserve">Locate and </w:t>
      </w:r>
      <w:proofErr w:type="gramStart"/>
      <w:r w:rsidRPr="006B3740">
        <w:rPr>
          <w:b/>
          <w:bCs/>
        </w:rPr>
        <w:t>fill</w:t>
      </w:r>
      <w:proofErr w:type="gramEnd"/>
      <w:r w:rsidRPr="006B3740">
        <w:rPr>
          <w:b/>
          <w:bCs/>
        </w:rPr>
        <w:t xml:space="preserve"> the input field for search.</w:t>
      </w:r>
    </w:p>
    <w:p w14:paraId="7F187170" w14:textId="10D2F3D7" w:rsidR="005053DC" w:rsidRDefault="006B3740">
      <w:pPr>
        <w:pStyle w:val="a8"/>
        <w:numPr>
          <w:ilvl w:val="0"/>
          <w:numId w:val="23"/>
        </w:numPr>
      </w:pPr>
      <w:r w:rsidRPr="006B3740">
        <w:rPr>
          <w:b/>
          <w:bCs/>
        </w:rPr>
        <w:t xml:space="preserve">Locate and click on </w:t>
      </w:r>
      <w:proofErr w:type="gramStart"/>
      <w:r w:rsidRPr="006B3740">
        <w:rPr>
          <w:b/>
          <w:bCs/>
        </w:rPr>
        <w:t>"Search</w:t>
      </w:r>
      <w:proofErr w:type="gramEnd"/>
      <w:r w:rsidRPr="006B3740">
        <w:rPr>
          <w:b/>
          <w:bCs/>
        </w:rPr>
        <w:t>" button for searching result</w:t>
      </w:r>
      <w:r w:rsidR="005053DC">
        <w:t>.</w:t>
      </w:r>
    </w:p>
    <w:p w14:paraId="785B8F81" w14:textId="6CD2C500" w:rsidR="005053DC" w:rsidRDefault="005053DC">
      <w:pPr>
        <w:pStyle w:val="a8"/>
        <w:numPr>
          <w:ilvl w:val="0"/>
          <w:numId w:val="23"/>
        </w:numPr>
      </w:pPr>
      <w:r w:rsidRPr="00F70898">
        <w:rPr>
          <w:b/>
          <w:bCs/>
        </w:rPr>
        <w:t xml:space="preserve">Locate and click on first </w:t>
      </w:r>
      <w:r w:rsidR="006B3740">
        <w:rPr>
          <w:b/>
          <w:bCs/>
        </w:rPr>
        <w:t>album</w:t>
      </w:r>
      <w:r w:rsidRPr="00F70898">
        <w:rPr>
          <w:b/>
          <w:bCs/>
        </w:rPr>
        <w:t>’s Detail button</w:t>
      </w:r>
      <w:r w:rsidR="006B3740">
        <w:rPr>
          <w:b/>
          <w:bCs/>
        </w:rPr>
        <w:t xml:space="preserve"> with searched album name</w:t>
      </w:r>
      <w:r>
        <w:t>.</w:t>
      </w:r>
    </w:p>
    <w:p w14:paraId="0AEC92E4" w14:textId="02C8845C" w:rsidR="00747C53" w:rsidRDefault="00747C53" w:rsidP="00747C53">
      <w:pPr>
        <w:pStyle w:val="a8"/>
        <w:numPr>
          <w:ilvl w:val="0"/>
          <w:numId w:val="23"/>
        </w:numPr>
      </w:pPr>
      <w:r>
        <w:rPr>
          <w:b/>
          <w:bCs/>
        </w:rPr>
        <w:lastRenderedPageBreak/>
        <w:t>P</w:t>
      </w:r>
      <w:r w:rsidRPr="00F70898">
        <w:rPr>
          <w:b/>
          <w:bCs/>
        </w:rPr>
        <w:t xml:space="preserve">ress the </w:t>
      </w:r>
      <w:r>
        <w:rPr>
          <w:b/>
          <w:bCs/>
        </w:rPr>
        <w:t>delete</w:t>
      </w:r>
      <w:r w:rsidRPr="00F70898">
        <w:rPr>
          <w:b/>
          <w:bCs/>
        </w:rPr>
        <w:t xml:space="preserve"> button</w:t>
      </w:r>
      <w:r>
        <w:t>.</w:t>
      </w:r>
    </w:p>
    <w:p w14:paraId="30CBFD5C" w14:textId="410AA821" w:rsidR="00747C53" w:rsidRDefault="00747C53" w:rsidP="00747C53">
      <w:pPr>
        <w:pStyle w:val="a8"/>
        <w:numPr>
          <w:ilvl w:val="0"/>
          <w:numId w:val="23"/>
        </w:numPr>
      </w:pPr>
      <w:r>
        <w:rPr>
          <w:b/>
          <w:bCs/>
        </w:rPr>
        <w:t>Assert that a</w:t>
      </w:r>
      <w:r w:rsidR="00FD0147">
        <w:rPr>
          <w:b/>
          <w:bCs/>
        </w:rPr>
        <w:t xml:space="preserve">n album </w:t>
      </w:r>
      <w:r>
        <w:rPr>
          <w:b/>
          <w:bCs/>
        </w:rPr>
        <w:t>with the name you just delete</w:t>
      </w:r>
      <w:r w:rsidR="00712D36">
        <w:rPr>
          <w:b/>
          <w:bCs/>
        </w:rPr>
        <w:t>d</w:t>
      </w:r>
      <w:r>
        <w:rPr>
          <w:b/>
          <w:bCs/>
        </w:rPr>
        <w:t xml:space="preserve"> is NOT present in the list</w:t>
      </w:r>
      <w:r>
        <w:t>.</w:t>
      </w:r>
    </w:p>
    <w:p w14:paraId="1CC385AB" w14:textId="77777777" w:rsidR="00747C53" w:rsidRPr="005467D9" w:rsidRDefault="00747C53" w:rsidP="00747C53">
      <w:pPr>
        <w:pStyle w:val="a8"/>
        <w:numPr>
          <w:ilvl w:val="0"/>
          <w:numId w:val="23"/>
        </w:numPr>
      </w:pPr>
      <w:r>
        <w:rPr>
          <w:b/>
          <w:bCs/>
        </w:rPr>
        <w:t xml:space="preserve">Assert that the </w:t>
      </w:r>
      <w:proofErr w:type="spellStart"/>
      <w:r>
        <w:rPr>
          <w:b/>
          <w:bCs/>
        </w:rPr>
        <w:t>url</w:t>
      </w:r>
      <w:proofErr w:type="spellEnd"/>
      <w:r>
        <w:rPr>
          <w:b/>
          <w:bCs/>
        </w:rPr>
        <w:t xml:space="preserve"> is </w:t>
      </w:r>
      <w:hyperlink r:id="rId30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  <w:r>
        <w:rPr>
          <w:rStyle w:val="a7"/>
          <w:b/>
          <w:bCs/>
          <w14:ligatures w14:val="none"/>
        </w:rPr>
        <w:t>/catalog</w:t>
      </w:r>
      <w:r w:rsidRPr="00F362AE">
        <w:t>.</w:t>
      </w:r>
    </w:p>
    <w:p w14:paraId="280816B1" w14:textId="2C97DDAE" w:rsidR="004402FB" w:rsidRDefault="00F57277">
      <w:pPr>
        <w:pStyle w:val="2"/>
        <w:numPr>
          <w:ilvl w:val="0"/>
          <w:numId w:val="1"/>
        </w:numPr>
      </w:pPr>
      <w:r>
        <w:t xml:space="preserve">How to </w:t>
      </w:r>
      <w:r w:rsidR="002A6C45">
        <w:t>S</w:t>
      </w:r>
      <w:r>
        <w:t xml:space="preserve">ubmit </w:t>
      </w:r>
      <w:r w:rsidR="002A6C45">
        <w:t>Your Work</w:t>
      </w:r>
    </w:p>
    <w:p w14:paraId="4E9C607E" w14:textId="77777777" w:rsidR="00C40EBF" w:rsidRPr="00C40EBF" w:rsidRDefault="00C40EBF" w:rsidP="00C40EBF"/>
    <w:p w14:paraId="01966706" w14:textId="645D6DE2" w:rsidR="00441514" w:rsidRDefault="0021059B" w:rsidP="00441514">
      <w:r>
        <w:t xml:space="preserve">You need to </w:t>
      </w:r>
      <w:r w:rsidR="00C40EBF" w:rsidRPr="00C40EBF">
        <w:t xml:space="preserve">submit your work on the </w:t>
      </w:r>
      <w:proofErr w:type="spellStart"/>
      <w:r w:rsidR="00C40EBF" w:rsidRPr="00C40EBF">
        <w:t>SoftUni</w:t>
      </w:r>
      <w:proofErr w:type="spellEnd"/>
      <w:r w:rsidR="00C40EBF" w:rsidRPr="00C40EBF">
        <w:t xml:space="preserve"> website in the Exam Section</w:t>
      </w:r>
      <w:r>
        <w:t>.</w:t>
      </w:r>
    </w:p>
    <w:p w14:paraId="22F171A1" w14:textId="669FB998" w:rsidR="0021059B" w:rsidRDefault="0021059B">
      <w:pPr>
        <w:pStyle w:val="a8"/>
        <w:numPr>
          <w:ilvl w:val="0"/>
          <w:numId w:val="26"/>
        </w:numPr>
      </w:pPr>
      <w:r>
        <w:t>Create a folder.</w:t>
      </w:r>
    </w:p>
    <w:p w14:paraId="0B653A76" w14:textId="00CCEE85" w:rsidR="0021059B" w:rsidRDefault="00C40EBF">
      <w:pPr>
        <w:pStyle w:val="a8"/>
        <w:numPr>
          <w:ilvl w:val="0"/>
          <w:numId w:val="26"/>
        </w:numPr>
      </w:pPr>
      <w:r w:rsidRPr="00C40EBF">
        <w:t>Put the folders of both applications in it – the DOM manipulation app and the JS Application Testing app</w:t>
      </w:r>
      <w:r w:rsidR="0021059B">
        <w:t>:</w:t>
      </w:r>
    </w:p>
    <w:p w14:paraId="46E45897" w14:textId="39DC1BA3" w:rsidR="0021059B" w:rsidRPr="00BE12B7" w:rsidRDefault="0021059B" w:rsidP="00AB5AA2">
      <w:pPr>
        <w:ind w:firstLine="720"/>
        <w:rPr>
          <w:lang w:val="bg-BG"/>
        </w:rPr>
      </w:pPr>
      <w:r w:rsidRPr="0021059B">
        <w:rPr>
          <w:noProof/>
        </w:rPr>
        <w:drawing>
          <wp:inline distT="0" distB="0" distL="0" distR="0" wp14:anchorId="4C1D1FCB" wp14:editId="4AFFA3CB">
            <wp:extent cx="2305372" cy="704948"/>
            <wp:effectExtent l="0" t="0" r="0" b="0"/>
            <wp:docPr id="5021290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1290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704948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05B503F" w14:textId="3F82BEDE" w:rsidR="0021059B" w:rsidRDefault="00C40EBF">
      <w:pPr>
        <w:pStyle w:val="a8"/>
        <w:numPr>
          <w:ilvl w:val="0"/>
          <w:numId w:val="26"/>
        </w:numPr>
      </w:pPr>
      <w:r w:rsidRPr="00C40EBF">
        <w:t>Go to the JS Application Testing app folder and delete the "</w:t>
      </w:r>
      <w:proofErr w:type="spellStart"/>
      <w:r w:rsidRPr="00C40EBF">
        <w:t>node_modules</w:t>
      </w:r>
      <w:proofErr w:type="spellEnd"/>
      <w:r w:rsidRPr="00C40EBF">
        <w:t>" folder</w:t>
      </w:r>
      <w:r w:rsidR="0021059B">
        <w:t>:</w:t>
      </w:r>
    </w:p>
    <w:p w14:paraId="2C41CA93" w14:textId="6E9CE9F2" w:rsidR="0021059B" w:rsidRDefault="0021059B" w:rsidP="00AB5AA2">
      <w:pPr>
        <w:ind w:firstLine="720"/>
      </w:pPr>
      <w:r w:rsidRPr="0021059B">
        <w:rPr>
          <w:noProof/>
        </w:rPr>
        <w:drawing>
          <wp:inline distT="0" distB="0" distL="0" distR="0" wp14:anchorId="14C7D5A3" wp14:editId="206F6071">
            <wp:extent cx="2391109" cy="1695687"/>
            <wp:effectExtent l="0" t="0" r="0" b="0"/>
            <wp:docPr id="2325389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5389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95687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5BA8C904" w14:textId="7FFBE5CD" w:rsidR="0021059B" w:rsidRDefault="00C40EBF">
      <w:pPr>
        <w:pStyle w:val="a8"/>
        <w:numPr>
          <w:ilvl w:val="0"/>
          <w:numId w:val="26"/>
        </w:numPr>
      </w:pPr>
      <w:r w:rsidRPr="00C40EBF">
        <w:t>Archive the folder that contains both applications and your solutions</w:t>
      </w:r>
      <w:r w:rsidR="0021059B">
        <w:t>.</w:t>
      </w:r>
    </w:p>
    <w:p w14:paraId="08EBF004" w14:textId="36235A4A" w:rsidR="00E87239" w:rsidRPr="00AB5AA2" w:rsidRDefault="00C40EBF" w:rsidP="002A6C45">
      <w:pPr>
        <w:pStyle w:val="a8"/>
        <w:numPr>
          <w:ilvl w:val="0"/>
          <w:numId w:val="26"/>
        </w:numPr>
      </w:pPr>
      <w:r w:rsidRPr="00C40EBF">
        <w:t xml:space="preserve">Upload the archive to the </w:t>
      </w:r>
      <w:proofErr w:type="spellStart"/>
      <w:r w:rsidRPr="00C40EBF">
        <w:t>SoftUni</w:t>
      </w:r>
      <w:proofErr w:type="spellEnd"/>
      <w:r w:rsidRPr="00C40EBF">
        <w:t xml:space="preserve"> website in the course section for your exam</w:t>
      </w:r>
      <w:r w:rsidR="0021059B">
        <w:t>.</w:t>
      </w:r>
    </w:p>
    <w:sectPr w:rsidR="00E87239" w:rsidRPr="00AB5AA2" w:rsidSect="00051987">
      <w:headerReference w:type="default" r:id="rId33"/>
      <w:footerReference w:type="default" r:id="rId34"/>
      <w:pgSz w:w="11909" w:h="16834" w:code="9"/>
      <w:pgMar w:top="567" w:right="737" w:bottom="72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928BFE" w14:textId="77777777" w:rsidR="006461B5" w:rsidRDefault="006461B5">
      <w:r>
        <w:separator/>
      </w:r>
    </w:p>
  </w:endnote>
  <w:endnote w:type="continuationSeparator" w:id="0">
    <w:p w14:paraId="22B1EFEA" w14:textId="77777777" w:rsidR="006461B5" w:rsidRDefault="0064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A33416" w14:textId="4F930F47" w:rsidR="00D036EC" w:rsidRDefault="00000000" w:rsidP="00AD5277">
    <w:pPr>
      <w:pStyle w:val="a5"/>
    </w:pPr>
    <w:r>
      <w:rPr>
        <w:noProof/>
      </w:rPr>
      <w:pict w14:anchorId="08A9B5C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2C539D" w:rsidRDefault="00AD5277" w:rsidP="00AD5277">
                <w:pPr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37D0E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2C539D" w:rsidRDefault="00AD5277" w:rsidP="00AD5277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1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0"/>
              <w:p w14:paraId="6F62A652" w14:textId="77777777" w:rsidR="00D036EC" w:rsidRPr="00596AA5" w:rsidRDefault="00AD5277" w:rsidP="00AD5277">
                <w:pPr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1236802948" name="Picture 123680294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1069798554" name="Picture 1069798554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2016536995" name="Picture 201653699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827551074" name="Picture 82755107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1848407773" name="Picture 1848407773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36897869" name="Picture 36897869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174655373" name="Picture 117465537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244987475" name="Picture 24498747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946978490" name="Picture 946978490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D5277">
      <w:rPr>
        <w:noProof/>
      </w:rPr>
      <w:drawing>
        <wp:anchor distT="0" distB="0" distL="114300" distR="114300" simplePos="0" relativeHeight="25166336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60759977" name="Picture 126075997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E26582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2524E1FC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596AA5" w:rsidRDefault="00AD5277" w:rsidP="00AD5277">
                <w:pPr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87BA91" w14:textId="77777777" w:rsidR="006461B5" w:rsidRDefault="006461B5">
      <w:r>
        <w:separator/>
      </w:r>
    </w:p>
  </w:footnote>
  <w:footnote w:type="continuationSeparator" w:id="0">
    <w:p w14:paraId="646B9D89" w14:textId="77777777" w:rsidR="006461B5" w:rsidRDefault="006461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3F746B" w14:textId="77777777" w:rsidR="00D036EC" w:rsidRDefault="00D036EC" w:rsidP="00AD52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EB5F71"/>
    <w:multiLevelType w:val="hybridMultilevel"/>
    <w:tmpl w:val="59B840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B4452"/>
    <w:multiLevelType w:val="hybridMultilevel"/>
    <w:tmpl w:val="773830C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9350AB"/>
    <w:multiLevelType w:val="multilevel"/>
    <w:tmpl w:val="4DF66F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24481393"/>
    <w:multiLevelType w:val="hybridMultilevel"/>
    <w:tmpl w:val="29680834"/>
    <w:lvl w:ilvl="0" w:tplc="C3AAD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A35CD"/>
    <w:multiLevelType w:val="hybridMultilevel"/>
    <w:tmpl w:val="FB628A28"/>
    <w:lvl w:ilvl="0" w:tplc="969A3F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F718E"/>
    <w:multiLevelType w:val="hybridMultilevel"/>
    <w:tmpl w:val="FB628A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EA470E"/>
    <w:multiLevelType w:val="hybridMultilevel"/>
    <w:tmpl w:val="1548E572"/>
    <w:lvl w:ilvl="0" w:tplc="C62E8C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AB2A89"/>
    <w:multiLevelType w:val="hybridMultilevel"/>
    <w:tmpl w:val="2D3A7E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42087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75A13"/>
    <w:multiLevelType w:val="hybridMultilevel"/>
    <w:tmpl w:val="C8F05B70"/>
    <w:lvl w:ilvl="0" w:tplc="61209D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A05EC3"/>
    <w:multiLevelType w:val="hybridMultilevel"/>
    <w:tmpl w:val="32F096B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4D42189D"/>
    <w:multiLevelType w:val="hybridMultilevel"/>
    <w:tmpl w:val="D0F626D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245003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790D2F"/>
    <w:multiLevelType w:val="hybridMultilevel"/>
    <w:tmpl w:val="17465E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E1108"/>
    <w:multiLevelType w:val="hybridMultilevel"/>
    <w:tmpl w:val="8B7228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D20F2E"/>
    <w:multiLevelType w:val="hybridMultilevel"/>
    <w:tmpl w:val="12AA7EF8"/>
    <w:lvl w:ilvl="0" w:tplc="A684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026CA9"/>
    <w:multiLevelType w:val="hybridMultilevel"/>
    <w:tmpl w:val="2BD04BE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2D60A9C"/>
    <w:multiLevelType w:val="hybridMultilevel"/>
    <w:tmpl w:val="52307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5C56B9"/>
    <w:multiLevelType w:val="hybridMultilevel"/>
    <w:tmpl w:val="682A7806"/>
    <w:lvl w:ilvl="0" w:tplc="B0F88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2B5B47"/>
    <w:multiLevelType w:val="hybridMultilevel"/>
    <w:tmpl w:val="E85A72A2"/>
    <w:lvl w:ilvl="0" w:tplc="9D10E2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011ED7"/>
    <w:multiLevelType w:val="hybridMultilevel"/>
    <w:tmpl w:val="8720701A"/>
    <w:lvl w:ilvl="0" w:tplc="C84EF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C14566"/>
    <w:multiLevelType w:val="hybridMultilevel"/>
    <w:tmpl w:val="88D4C31C"/>
    <w:lvl w:ilvl="0" w:tplc="9914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0C6AA5"/>
    <w:multiLevelType w:val="hybridMultilevel"/>
    <w:tmpl w:val="14BA6C12"/>
    <w:lvl w:ilvl="0" w:tplc="548C16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80814"/>
    <w:multiLevelType w:val="hybridMultilevel"/>
    <w:tmpl w:val="30709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2F0234"/>
    <w:multiLevelType w:val="hybridMultilevel"/>
    <w:tmpl w:val="77FC63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6912">
    <w:abstractNumId w:val="3"/>
  </w:num>
  <w:num w:numId="2" w16cid:durableId="745305971">
    <w:abstractNumId w:val="16"/>
  </w:num>
  <w:num w:numId="3" w16cid:durableId="1445073813">
    <w:abstractNumId w:val="18"/>
  </w:num>
  <w:num w:numId="4" w16cid:durableId="2080861047">
    <w:abstractNumId w:val="23"/>
  </w:num>
  <w:num w:numId="5" w16cid:durableId="2005010632">
    <w:abstractNumId w:val="5"/>
  </w:num>
  <w:num w:numId="6" w16cid:durableId="239755415">
    <w:abstractNumId w:val="11"/>
  </w:num>
  <w:num w:numId="7" w16cid:durableId="2110546379">
    <w:abstractNumId w:val="25"/>
  </w:num>
  <w:num w:numId="8" w16cid:durableId="1385711934">
    <w:abstractNumId w:val="14"/>
  </w:num>
  <w:num w:numId="9" w16cid:durableId="2070492977">
    <w:abstractNumId w:val="0"/>
  </w:num>
  <w:num w:numId="10" w16cid:durableId="1994066390">
    <w:abstractNumId w:val="2"/>
  </w:num>
  <w:num w:numId="11" w16cid:durableId="1131707101">
    <w:abstractNumId w:val="12"/>
  </w:num>
  <w:num w:numId="12" w16cid:durableId="850686643">
    <w:abstractNumId w:val="26"/>
  </w:num>
  <w:num w:numId="13" w16cid:durableId="1002976452">
    <w:abstractNumId w:val="22"/>
  </w:num>
  <w:num w:numId="14" w16cid:durableId="946428717">
    <w:abstractNumId w:val="4"/>
  </w:num>
  <w:num w:numId="15" w16cid:durableId="1108156593">
    <w:abstractNumId w:val="20"/>
  </w:num>
  <w:num w:numId="16" w16cid:durableId="1610117426">
    <w:abstractNumId w:val="10"/>
  </w:num>
  <w:num w:numId="17" w16cid:durableId="1335380842">
    <w:abstractNumId w:val="21"/>
  </w:num>
  <w:num w:numId="18" w16cid:durableId="1597136372">
    <w:abstractNumId w:val="7"/>
  </w:num>
  <w:num w:numId="19" w16cid:durableId="1688871386">
    <w:abstractNumId w:val="17"/>
  </w:num>
  <w:num w:numId="20" w16cid:durableId="735204047">
    <w:abstractNumId w:val="6"/>
  </w:num>
  <w:num w:numId="21" w16cid:durableId="320816148">
    <w:abstractNumId w:val="24"/>
  </w:num>
  <w:num w:numId="22" w16cid:durableId="1043212478">
    <w:abstractNumId w:val="13"/>
  </w:num>
  <w:num w:numId="23" w16cid:durableId="307632990">
    <w:abstractNumId w:val="9"/>
  </w:num>
  <w:num w:numId="24" w16cid:durableId="1994943590">
    <w:abstractNumId w:val="8"/>
  </w:num>
  <w:num w:numId="25" w16cid:durableId="402484579">
    <w:abstractNumId w:val="15"/>
  </w:num>
  <w:num w:numId="26" w16cid:durableId="1456483367">
    <w:abstractNumId w:val="1"/>
  </w:num>
  <w:num w:numId="27" w16cid:durableId="845678774">
    <w:abstractNumId w:val="1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U3N7CwNDW1tDBS0lEKTi0uzszPAykwNKoFAK58ii4tAAAA"/>
  </w:docVars>
  <w:rsids>
    <w:rsidRoot w:val="009369B4"/>
    <w:rsid w:val="00002E27"/>
    <w:rsid w:val="0000752E"/>
    <w:rsid w:val="000100B4"/>
    <w:rsid w:val="00010C62"/>
    <w:rsid w:val="000127CC"/>
    <w:rsid w:val="00013432"/>
    <w:rsid w:val="00016B5E"/>
    <w:rsid w:val="00025CC9"/>
    <w:rsid w:val="00027463"/>
    <w:rsid w:val="00030BF4"/>
    <w:rsid w:val="00031A29"/>
    <w:rsid w:val="000339A2"/>
    <w:rsid w:val="00034049"/>
    <w:rsid w:val="00043311"/>
    <w:rsid w:val="00051987"/>
    <w:rsid w:val="00051D6F"/>
    <w:rsid w:val="000542B5"/>
    <w:rsid w:val="00062917"/>
    <w:rsid w:val="00067D93"/>
    <w:rsid w:val="00075397"/>
    <w:rsid w:val="00075836"/>
    <w:rsid w:val="00083FBB"/>
    <w:rsid w:val="00084553"/>
    <w:rsid w:val="000875EB"/>
    <w:rsid w:val="00092767"/>
    <w:rsid w:val="000A3091"/>
    <w:rsid w:val="000A62F1"/>
    <w:rsid w:val="000B05F1"/>
    <w:rsid w:val="000B088D"/>
    <w:rsid w:val="000B0931"/>
    <w:rsid w:val="000B6137"/>
    <w:rsid w:val="000C0896"/>
    <w:rsid w:val="000C6B3C"/>
    <w:rsid w:val="000E0FFE"/>
    <w:rsid w:val="000E512D"/>
    <w:rsid w:val="000E6E85"/>
    <w:rsid w:val="000F2614"/>
    <w:rsid w:val="000F659E"/>
    <w:rsid w:val="00102107"/>
    <w:rsid w:val="00104FC0"/>
    <w:rsid w:val="00106B03"/>
    <w:rsid w:val="00113108"/>
    <w:rsid w:val="00113218"/>
    <w:rsid w:val="00120166"/>
    <w:rsid w:val="00121125"/>
    <w:rsid w:val="001214A2"/>
    <w:rsid w:val="00122A65"/>
    <w:rsid w:val="0012504C"/>
    <w:rsid w:val="00126E6F"/>
    <w:rsid w:val="00140C23"/>
    <w:rsid w:val="00141E06"/>
    <w:rsid w:val="00144B4C"/>
    <w:rsid w:val="0014527A"/>
    <w:rsid w:val="00150C6D"/>
    <w:rsid w:val="001514C8"/>
    <w:rsid w:val="00153975"/>
    <w:rsid w:val="00153CAA"/>
    <w:rsid w:val="00153CC7"/>
    <w:rsid w:val="00162778"/>
    <w:rsid w:val="00175083"/>
    <w:rsid w:val="00181673"/>
    <w:rsid w:val="00181B06"/>
    <w:rsid w:val="0019223B"/>
    <w:rsid w:val="001948D9"/>
    <w:rsid w:val="00194D22"/>
    <w:rsid w:val="001A3F10"/>
    <w:rsid w:val="001B115F"/>
    <w:rsid w:val="001B1AD5"/>
    <w:rsid w:val="001B3EA7"/>
    <w:rsid w:val="001B4050"/>
    <w:rsid w:val="001B7724"/>
    <w:rsid w:val="001C426A"/>
    <w:rsid w:val="001C4E41"/>
    <w:rsid w:val="001D3E81"/>
    <w:rsid w:val="001D42F0"/>
    <w:rsid w:val="001E1F65"/>
    <w:rsid w:val="001F0085"/>
    <w:rsid w:val="001F0D5F"/>
    <w:rsid w:val="001F176B"/>
    <w:rsid w:val="001F384D"/>
    <w:rsid w:val="001F3D9B"/>
    <w:rsid w:val="001F479E"/>
    <w:rsid w:val="001F60AD"/>
    <w:rsid w:val="001F64AD"/>
    <w:rsid w:val="002014B1"/>
    <w:rsid w:val="00203B35"/>
    <w:rsid w:val="002053F5"/>
    <w:rsid w:val="0021059B"/>
    <w:rsid w:val="002113CF"/>
    <w:rsid w:val="002120B1"/>
    <w:rsid w:val="002125CC"/>
    <w:rsid w:val="00213497"/>
    <w:rsid w:val="002166F9"/>
    <w:rsid w:val="0022226D"/>
    <w:rsid w:val="00225D5C"/>
    <w:rsid w:val="00227824"/>
    <w:rsid w:val="00233EE7"/>
    <w:rsid w:val="0023752F"/>
    <w:rsid w:val="0023788D"/>
    <w:rsid w:val="00240337"/>
    <w:rsid w:val="002415F9"/>
    <w:rsid w:val="002468CF"/>
    <w:rsid w:val="00247554"/>
    <w:rsid w:val="00250370"/>
    <w:rsid w:val="00250B66"/>
    <w:rsid w:val="00253229"/>
    <w:rsid w:val="00253AAE"/>
    <w:rsid w:val="002547D4"/>
    <w:rsid w:val="0025695C"/>
    <w:rsid w:val="00266BF9"/>
    <w:rsid w:val="0027196F"/>
    <w:rsid w:val="00271B34"/>
    <w:rsid w:val="00285290"/>
    <w:rsid w:val="0028654E"/>
    <w:rsid w:val="00290AFD"/>
    <w:rsid w:val="00291C2C"/>
    <w:rsid w:val="00293A96"/>
    <w:rsid w:val="002945CB"/>
    <w:rsid w:val="002950D3"/>
    <w:rsid w:val="00296E38"/>
    <w:rsid w:val="002A24C6"/>
    <w:rsid w:val="002A625A"/>
    <w:rsid w:val="002A6C45"/>
    <w:rsid w:val="002B227A"/>
    <w:rsid w:val="002B4356"/>
    <w:rsid w:val="002B64DA"/>
    <w:rsid w:val="002B7775"/>
    <w:rsid w:val="002C003C"/>
    <w:rsid w:val="002C7D60"/>
    <w:rsid w:val="002D17F2"/>
    <w:rsid w:val="002D1BB2"/>
    <w:rsid w:val="002D2723"/>
    <w:rsid w:val="002D2F41"/>
    <w:rsid w:val="002D2FBD"/>
    <w:rsid w:val="002D40CA"/>
    <w:rsid w:val="002D47F5"/>
    <w:rsid w:val="002E05BB"/>
    <w:rsid w:val="002E3934"/>
    <w:rsid w:val="002E511A"/>
    <w:rsid w:val="002E5DC8"/>
    <w:rsid w:val="002E6688"/>
    <w:rsid w:val="002E697E"/>
    <w:rsid w:val="002E7D3F"/>
    <w:rsid w:val="002F12F2"/>
    <w:rsid w:val="002F3A58"/>
    <w:rsid w:val="002F4E38"/>
    <w:rsid w:val="003020FA"/>
    <w:rsid w:val="003079B1"/>
    <w:rsid w:val="003117CF"/>
    <w:rsid w:val="00312287"/>
    <w:rsid w:val="0031238F"/>
    <w:rsid w:val="00312D18"/>
    <w:rsid w:val="00315512"/>
    <w:rsid w:val="00320A78"/>
    <w:rsid w:val="00321161"/>
    <w:rsid w:val="00326C84"/>
    <w:rsid w:val="00330074"/>
    <w:rsid w:val="003301DF"/>
    <w:rsid w:val="003315AF"/>
    <w:rsid w:val="00334A58"/>
    <w:rsid w:val="00334B26"/>
    <w:rsid w:val="00334BF6"/>
    <w:rsid w:val="00334F51"/>
    <w:rsid w:val="00337FD1"/>
    <w:rsid w:val="00340276"/>
    <w:rsid w:val="00341B5A"/>
    <w:rsid w:val="0034421F"/>
    <w:rsid w:val="003534E8"/>
    <w:rsid w:val="0035409A"/>
    <w:rsid w:val="00357FDE"/>
    <w:rsid w:val="003601DC"/>
    <w:rsid w:val="00366641"/>
    <w:rsid w:val="00367BA2"/>
    <w:rsid w:val="00374ADB"/>
    <w:rsid w:val="0038052A"/>
    <w:rsid w:val="00380F6A"/>
    <w:rsid w:val="0038339E"/>
    <w:rsid w:val="003836E0"/>
    <w:rsid w:val="00390296"/>
    <w:rsid w:val="00393083"/>
    <w:rsid w:val="00396391"/>
    <w:rsid w:val="003A13DD"/>
    <w:rsid w:val="003A3182"/>
    <w:rsid w:val="003A47C1"/>
    <w:rsid w:val="003B11FD"/>
    <w:rsid w:val="003E245C"/>
    <w:rsid w:val="003F2477"/>
    <w:rsid w:val="003F31D8"/>
    <w:rsid w:val="003F607A"/>
    <w:rsid w:val="0040205F"/>
    <w:rsid w:val="004074AF"/>
    <w:rsid w:val="00414A4F"/>
    <w:rsid w:val="00415FF1"/>
    <w:rsid w:val="0042145B"/>
    <w:rsid w:val="00422EA0"/>
    <w:rsid w:val="00423E9A"/>
    <w:rsid w:val="00427B88"/>
    <w:rsid w:val="004336DD"/>
    <w:rsid w:val="004402FB"/>
    <w:rsid w:val="00441514"/>
    <w:rsid w:val="00443566"/>
    <w:rsid w:val="00445F58"/>
    <w:rsid w:val="00446122"/>
    <w:rsid w:val="004537B1"/>
    <w:rsid w:val="00453CA0"/>
    <w:rsid w:val="004556F2"/>
    <w:rsid w:val="00456204"/>
    <w:rsid w:val="00463D69"/>
    <w:rsid w:val="00463DB1"/>
    <w:rsid w:val="004769DA"/>
    <w:rsid w:val="004771EE"/>
    <w:rsid w:val="00483A82"/>
    <w:rsid w:val="00486308"/>
    <w:rsid w:val="00490E58"/>
    <w:rsid w:val="004910C1"/>
    <w:rsid w:val="0049650C"/>
    <w:rsid w:val="004969C4"/>
    <w:rsid w:val="00496E35"/>
    <w:rsid w:val="004A2FB4"/>
    <w:rsid w:val="004A4081"/>
    <w:rsid w:val="004A487E"/>
    <w:rsid w:val="004B2D2E"/>
    <w:rsid w:val="004B781C"/>
    <w:rsid w:val="004B7A1E"/>
    <w:rsid w:val="004C3628"/>
    <w:rsid w:val="004C3BF7"/>
    <w:rsid w:val="004C4214"/>
    <w:rsid w:val="004C4A00"/>
    <w:rsid w:val="004C6571"/>
    <w:rsid w:val="004D20CB"/>
    <w:rsid w:val="004D5221"/>
    <w:rsid w:val="004E3ED1"/>
    <w:rsid w:val="004E43D4"/>
    <w:rsid w:val="004E4FBA"/>
    <w:rsid w:val="004F4D90"/>
    <w:rsid w:val="004F76D4"/>
    <w:rsid w:val="004F7D28"/>
    <w:rsid w:val="005053DC"/>
    <w:rsid w:val="00510C54"/>
    <w:rsid w:val="00514A17"/>
    <w:rsid w:val="0052040B"/>
    <w:rsid w:val="00521EA5"/>
    <w:rsid w:val="00524C01"/>
    <w:rsid w:val="00526170"/>
    <w:rsid w:val="00526612"/>
    <w:rsid w:val="00530652"/>
    <w:rsid w:val="00530A9B"/>
    <w:rsid w:val="00537705"/>
    <w:rsid w:val="0054082D"/>
    <w:rsid w:val="005467D9"/>
    <w:rsid w:val="00550333"/>
    <w:rsid w:val="00556966"/>
    <w:rsid w:val="00560815"/>
    <w:rsid w:val="0056603F"/>
    <w:rsid w:val="00566AD1"/>
    <w:rsid w:val="00571332"/>
    <w:rsid w:val="00572AF6"/>
    <w:rsid w:val="00574B3A"/>
    <w:rsid w:val="00582D50"/>
    <w:rsid w:val="00584E91"/>
    <w:rsid w:val="00590CF7"/>
    <w:rsid w:val="005A083A"/>
    <w:rsid w:val="005A0869"/>
    <w:rsid w:val="005A22E5"/>
    <w:rsid w:val="005B36AD"/>
    <w:rsid w:val="005B5562"/>
    <w:rsid w:val="005B6439"/>
    <w:rsid w:val="005B6FDC"/>
    <w:rsid w:val="005C2099"/>
    <w:rsid w:val="005C3B7D"/>
    <w:rsid w:val="005C5BDB"/>
    <w:rsid w:val="005D4C6D"/>
    <w:rsid w:val="005D7D6F"/>
    <w:rsid w:val="005E1DA5"/>
    <w:rsid w:val="005E35F3"/>
    <w:rsid w:val="005E3AE3"/>
    <w:rsid w:val="005F1C75"/>
    <w:rsid w:val="005F2403"/>
    <w:rsid w:val="005F4998"/>
    <w:rsid w:val="00607B3D"/>
    <w:rsid w:val="00610F3B"/>
    <w:rsid w:val="00613A35"/>
    <w:rsid w:val="006237B8"/>
    <w:rsid w:val="00625E6D"/>
    <w:rsid w:val="0063261C"/>
    <w:rsid w:val="00632696"/>
    <w:rsid w:val="00632FB3"/>
    <w:rsid w:val="00633E78"/>
    <w:rsid w:val="00634550"/>
    <w:rsid w:val="00636FBB"/>
    <w:rsid w:val="0064148C"/>
    <w:rsid w:val="006459C9"/>
    <w:rsid w:val="006461B5"/>
    <w:rsid w:val="00655712"/>
    <w:rsid w:val="00655FA8"/>
    <w:rsid w:val="00662E89"/>
    <w:rsid w:val="00663895"/>
    <w:rsid w:val="00665F37"/>
    <w:rsid w:val="00670AAB"/>
    <w:rsid w:val="00672FC1"/>
    <w:rsid w:val="00673E0F"/>
    <w:rsid w:val="00675F2E"/>
    <w:rsid w:val="00675F3C"/>
    <w:rsid w:val="00675F5F"/>
    <w:rsid w:val="00684FC7"/>
    <w:rsid w:val="0068588D"/>
    <w:rsid w:val="00693DAE"/>
    <w:rsid w:val="00696329"/>
    <w:rsid w:val="006964FA"/>
    <w:rsid w:val="006A2CCD"/>
    <w:rsid w:val="006A3E14"/>
    <w:rsid w:val="006A74C4"/>
    <w:rsid w:val="006B0149"/>
    <w:rsid w:val="006B0BC4"/>
    <w:rsid w:val="006B3740"/>
    <w:rsid w:val="006B4691"/>
    <w:rsid w:val="006B4BB9"/>
    <w:rsid w:val="006B4F9D"/>
    <w:rsid w:val="006B607A"/>
    <w:rsid w:val="006C0C60"/>
    <w:rsid w:val="006C2A48"/>
    <w:rsid w:val="006C42FB"/>
    <w:rsid w:val="006C5D10"/>
    <w:rsid w:val="006C5D58"/>
    <w:rsid w:val="006D0E12"/>
    <w:rsid w:val="006D7DA2"/>
    <w:rsid w:val="006E03C6"/>
    <w:rsid w:val="006E068A"/>
    <w:rsid w:val="006E0CCA"/>
    <w:rsid w:val="006E1551"/>
    <w:rsid w:val="006E2F05"/>
    <w:rsid w:val="006F13A3"/>
    <w:rsid w:val="006F16B6"/>
    <w:rsid w:val="006F3BD8"/>
    <w:rsid w:val="006F53A8"/>
    <w:rsid w:val="006F76E8"/>
    <w:rsid w:val="0070443B"/>
    <w:rsid w:val="00712D36"/>
    <w:rsid w:val="007202EE"/>
    <w:rsid w:val="0072169D"/>
    <w:rsid w:val="00725A61"/>
    <w:rsid w:val="00727C61"/>
    <w:rsid w:val="0073105E"/>
    <w:rsid w:val="00731A15"/>
    <w:rsid w:val="00733AC1"/>
    <w:rsid w:val="00734EFA"/>
    <w:rsid w:val="007352D0"/>
    <w:rsid w:val="007360DA"/>
    <w:rsid w:val="00737AF9"/>
    <w:rsid w:val="00741382"/>
    <w:rsid w:val="00743748"/>
    <w:rsid w:val="00745188"/>
    <w:rsid w:val="0074595E"/>
    <w:rsid w:val="007461B4"/>
    <w:rsid w:val="00747C53"/>
    <w:rsid w:val="007506E0"/>
    <w:rsid w:val="00754CA7"/>
    <w:rsid w:val="0075642C"/>
    <w:rsid w:val="00757F71"/>
    <w:rsid w:val="007619A6"/>
    <w:rsid w:val="00762D65"/>
    <w:rsid w:val="007645DE"/>
    <w:rsid w:val="00774643"/>
    <w:rsid w:val="00775FA9"/>
    <w:rsid w:val="00780595"/>
    <w:rsid w:val="00784170"/>
    <w:rsid w:val="00791FCA"/>
    <w:rsid w:val="007A20AC"/>
    <w:rsid w:val="007A2D51"/>
    <w:rsid w:val="007B5334"/>
    <w:rsid w:val="007C38D5"/>
    <w:rsid w:val="007D103F"/>
    <w:rsid w:val="007D1964"/>
    <w:rsid w:val="007D216B"/>
    <w:rsid w:val="007D3D9B"/>
    <w:rsid w:val="007D5808"/>
    <w:rsid w:val="007E0B6D"/>
    <w:rsid w:val="007E284C"/>
    <w:rsid w:val="007E2B5F"/>
    <w:rsid w:val="007E65EC"/>
    <w:rsid w:val="007F0B80"/>
    <w:rsid w:val="007F0F14"/>
    <w:rsid w:val="007F31D3"/>
    <w:rsid w:val="007F3C19"/>
    <w:rsid w:val="007F3F66"/>
    <w:rsid w:val="007F5C78"/>
    <w:rsid w:val="00802EEF"/>
    <w:rsid w:val="008142B3"/>
    <w:rsid w:val="00815BDE"/>
    <w:rsid w:val="00815D36"/>
    <w:rsid w:val="00817A0E"/>
    <w:rsid w:val="0082629B"/>
    <w:rsid w:val="00827D6D"/>
    <w:rsid w:val="008329D3"/>
    <w:rsid w:val="00844CE6"/>
    <w:rsid w:val="00845F1E"/>
    <w:rsid w:val="008467DA"/>
    <w:rsid w:val="00855E54"/>
    <w:rsid w:val="00861C3F"/>
    <w:rsid w:val="0086215F"/>
    <w:rsid w:val="00864CBE"/>
    <w:rsid w:val="008665D8"/>
    <w:rsid w:val="00866FC0"/>
    <w:rsid w:val="00873239"/>
    <w:rsid w:val="00881AF1"/>
    <w:rsid w:val="008820ED"/>
    <w:rsid w:val="00882CC0"/>
    <w:rsid w:val="00883919"/>
    <w:rsid w:val="008855C4"/>
    <w:rsid w:val="0088698F"/>
    <w:rsid w:val="00887850"/>
    <w:rsid w:val="008878AC"/>
    <w:rsid w:val="008921B3"/>
    <w:rsid w:val="008946AC"/>
    <w:rsid w:val="00896146"/>
    <w:rsid w:val="008977BF"/>
    <w:rsid w:val="00897894"/>
    <w:rsid w:val="00897C77"/>
    <w:rsid w:val="008A329F"/>
    <w:rsid w:val="008A34D1"/>
    <w:rsid w:val="008A4E9C"/>
    <w:rsid w:val="008B00AE"/>
    <w:rsid w:val="008B29F8"/>
    <w:rsid w:val="008B3D68"/>
    <w:rsid w:val="008B5106"/>
    <w:rsid w:val="008C05C9"/>
    <w:rsid w:val="008C7BEE"/>
    <w:rsid w:val="008D3096"/>
    <w:rsid w:val="008D31B9"/>
    <w:rsid w:val="008E146E"/>
    <w:rsid w:val="008E7580"/>
    <w:rsid w:val="008E7743"/>
    <w:rsid w:val="008F0F57"/>
    <w:rsid w:val="008F1536"/>
    <w:rsid w:val="008F4691"/>
    <w:rsid w:val="008F534E"/>
    <w:rsid w:val="00900082"/>
    <w:rsid w:val="00902480"/>
    <w:rsid w:val="00905202"/>
    <w:rsid w:val="009077B2"/>
    <w:rsid w:val="00914C41"/>
    <w:rsid w:val="00920646"/>
    <w:rsid w:val="00922D27"/>
    <w:rsid w:val="009337CE"/>
    <w:rsid w:val="009369B4"/>
    <w:rsid w:val="00937C44"/>
    <w:rsid w:val="00943FF0"/>
    <w:rsid w:val="0094791F"/>
    <w:rsid w:val="009562E0"/>
    <w:rsid w:val="00956ABF"/>
    <w:rsid w:val="00957583"/>
    <w:rsid w:val="0096113D"/>
    <w:rsid w:val="00962060"/>
    <w:rsid w:val="0096708A"/>
    <w:rsid w:val="009675CD"/>
    <w:rsid w:val="00971418"/>
    <w:rsid w:val="00984726"/>
    <w:rsid w:val="0099184D"/>
    <w:rsid w:val="00997B0E"/>
    <w:rsid w:val="00997D99"/>
    <w:rsid w:val="009A2854"/>
    <w:rsid w:val="009A417B"/>
    <w:rsid w:val="009A7438"/>
    <w:rsid w:val="009B26CC"/>
    <w:rsid w:val="009B3513"/>
    <w:rsid w:val="009B633E"/>
    <w:rsid w:val="009B708B"/>
    <w:rsid w:val="009B791C"/>
    <w:rsid w:val="009D0F06"/>
    <w:rsid w:val="009D1C1F"/>
    <w:rsid w:val="009D40AA"/>
    <w:rsid w:val="009E4A86"/>
    <w:rsid w:val="009F1850"/>
    <w:rsid w:val="009F318F"/>
    <w:rsid w:val="00A116DA"/>
    <w:rsid w:val="00A11FAA"/>
    <w:rsid w:val="00A15BD4"/>
    <w:rsid w:val="00A1631E"/>
    <w:rsid w:val="00A20475"/>
    <w:rsid w:val="00A3672C"/>
    <w:rsid w:val="00A44D6D"/>
    <w:rsid w:val="00A4544D"/>
    <w:rsid w:val="00A46E0A"/>
    <w:rsid w:val="00A51CA9"/>
    <w:rsid w:val="00A520F3"/>
    <w:rsid w:val="00A536A1"/>
    <w:rsid w:val="00A5534B"/>
    <w:rsid w:val="00A57EEF"/>
    <w:rsid w:val="00A63AEE"/>
    <w:rsid w:val="00A6734B"/>
    <w:rsid w:val="00A7019F"/>
    <w:rsid w:val="00A774EF"/>
    <w:rsid w:val="00A802B0"/>
    <w:rsid w:val="00A8662F"/>
    <w:rsid w:val="00A918E6"/>
    <w:rsid w:val="00A95A38"/>
    <w:rsid w:val="00A96618"/>
    <w:rsid w:val="00AA5696"/>
    <w:rsid w:val="00AA7183"/>
    <w:rsid w:val="00AB12D5"/>
    <w:rsid w:val="00AB3510"/>
    <w:rsid w:val="00AB3861"/>
    <w:rsid w:val="00AB4456"/>
    <w:rsid w:val="00AB5AA2"/>
    <w:rsid w:val="00AB7D76"/>
    <w:rsid w:val="00AC1F5D"/>
    <w:rsid w:val="00AC2DA2"/>
    <w:rsid w:val="00AC5A61"/>
    <w:rsid w:val="00AD1317"/>
    <w:rsid w:val="00AD1FB3"/>
    <w:rsid w:val="00AD2963"/>
    <w:rsid w:val="00AD340C"/>
    <w:rsid w:val="00AD449D"/>
    <w:rsid w:val="00AD44C9"/>
    <w:rsid w:val="00AD4636"/>
    <w:rsid w:val="00AD5277"/>
    <w:rsid w:val="00AD68DE"/>
    <w:rsid w:val="00AE2A4C"/>
    <w:rsid w:val="00AE2DD8"/>
    <w:rsid w:val="00AE4DF5"/>
    <w:rsid w:val="00AE7146"/>
    <w:rsid w:val="00AE7C19"/>
    <w:rsid w:val="00AF252C"/>
    <w:rsid w:val="00AF7E5C"/>
    <w:rsid w:val="00B0051D"/>
    <w:rsid w:val="00B02EAB"/>
    <w:rsid w:val="00B031C7"/>
    <w:rsid w:val="00B0720F"/>
    <w:rsid w:val="00B07BC2"/>
    <w:rsid w:val="00B10088"/>
    <w:rsid w:val="00B11964"/>
    <w:rsid w:val="00B17D3A"/>
    <w:rsid w:val="00B2097A"/>
    <w:rsid w:val="00B22C4D"/>
    <w:rsid w:val="00B23B7A"/>
    <w:rsid w:val="00B35167"/>
    <w:rsid w:val="00B3539F"/>
    <w:rsid w:val="00B41F0A"/>
    <w:rsid w:val="00B42E53"/>
    <w:rsid w:val="00B52B69"/>
    <w:rsid w:val="00B60A76"/>
    <w:rsid w:val="00B65556"/>
    <w:rsid w:val="00B66CF3"/>
    <w:rsid w:val="00B73D8E"/>
    <w:rsid w:val="00B751B2"/>
    <w:rsid w:val="00B753F6"/>
    <w:rsid w:val="00B840F3"/>
    <w:rsid w:val="00B97997"/>
    <w:rsid w:val="00BA377C"/>
    <w:rsid w:val="00BA3A84"/>
    <w:rsid w:val="00BA7391"/>
    <w:rsid w:val="00BA7C6D"/>
    <w:rsid w:val="00BA7FB8"/>
    <w:rsid w:val="00BB2BE8"/>
    <w:rsid w:val="00BC2631"/>
    <w:rsid w:val="00BC2E8B"/>
    <w:rsid w:val="00BC4CBC"/>
    <w:rsid w:val="00BC69F2"/>
    <w:rsid w:val="00BD3717"/>
    <w:rsid w:val="00BD3A49"/>
    <w:rsid w:val="00BD3EA2"/>
    <w:rsid w:val="00BE12B7"/>
    <w:rsid w:val="00BE1EB1"/>
    <w:rsid w:val="00BE3DE7"/>
    <w:rsid w:val="00BF0BC4"/>
    <w:rsid w:val="00BF0F31"/>
    <w:rsid w:val="00BF4C06"/>
    <w:rsid w:val="00C0747D"/>
    <w:rsid w:val="00C125BA"/>
    <w:rsid w:val="00C172B3"/>
    <w:rsid w:val="00C21255"/>
    <w:rsid w:val="00C26DBF"/>
    <w:rsid w:val="00C34180"/>
    <w:rsid w:val="00C354B7"/>
    <w:rsid w:val="00C35F98"/>
    <w:rsid w:val="00C378F8"/>
    <w:rsid w:val="00C40EBF"/>
    <w:rsid w:val="00C45830"/>
    <w:rsid w:val="00C53702"/>
    <w:rsid w:val="00C6000A"/>
    <w:rsid w:val="00C600FB"/>
    <w:rsid w:val="00C60F9C"/>
    <w:rsid w:val="00C644E9"/>
    <w:rsid w:val="00C64669"/>
    <w:rsid w:val="00C648B0"/>
    <w:rsid w:val="00C75299"/>
    <w:rsid w:val="00C769FD"/>
    <w:rsid w:val="00C77ECD"/>
    <w:rsid w:val="00C80C23"/>
    <w:rsid w:val="00C81BB2"/>
    <w:rsid w:val="00C84041"/>
    <w:rsid w:val="00C93592"/>
    <w:rsid w:val="00C94D34"/>
    <w:rsid w:val="00C94D64"/>
    <w:rsid w:val="00CA22EB"/>
    <w:rsid w:val="00CA36C8"/>
    <w:rsid w:val="00CA4093"/>
    <w:rsid w:val="00CA4FC5"/>
    <w:rsid w:val="00CA72E1"/>
    <w:rsid w:val="00CB1011"/>
    <w:rsid w:val="00CB43D8"/>
    <w:rsid w:val="00CB50F2"/>
    <w:rsid w:val="00CC4A49"/>
    <w:rsid w:val="00CC638F"/>
    <w:rsid w:val="00CD2EAB"/>
    <w:rsid w:val="00CE147B"/>
    <w:rsid w:val="00CE18D1"/>
    <w:rsid w:val="00CE439D"/>
    <w:rsid w:val="00CE4EDB"/>
    <w:rsid w:val="00CE7060"/>
    <w:rsid w:val="00CF598C"/>
    <w:rsid w:val="00CF645A"/>
    <w:rsid w:val="00D01DF3"/>
    <w:rsid w:val="00D036EC"/>
    <w:rsid w:val="00D11ABE"/>
    <w:rsid w:val="00D11CA9"/>
    <w:rsid w:val="00D120B9"/>
    <w:rsid w:val="00D13806"/>
    <w:rsid w:val="00D16BEE"/>
    <w:rsid w:val="00D229C3"/>
    <w:rsid w:val="00D254FD"/>
    <w:rsid w:val="00D263CC"/>
    <w:rsid w:val="00D41D13"/>
    <w:rsid w:val="00D504EB"/>
    <w:rsid w:val="00D57605"/>
    <w:rsid w:val="00D61B55"/>
    <w:rsid w:val="00D6311E"/>
    <w:rsid w:val="00D70799"/>
    <w:rsid w:val="00D732F0"/>
    <w:rsid w:val="00D74BAB"/>
    <w:rsid w:val="00D75C0C"/>
    <w:rsid w:val="00D826C7"/>
    <w:rsid w:val="00D83144"/>
    <w:rsid w:val="00D85B0B"/>
    <w:rsid w:val="00D905A3"/>
    <w:rsid w:val="00D90BF6"/>
    <w:rsid w:val="00D976D1"/>
    <w:rsid w:val="00D97F78"/>
    <w:rsid w:val="00DB0ABB"/>
    <w:rsid w:val="00DB330A"/>
    <w:rsid w:val="00DB3F5E"/>
    <w:rsid w:val="00DB598B"/>
    <w:rsid w:val="00DB5DF0"/>
    <w:rsid w:val="00DB6576"/>
    <w:rsid w:val="00DB6EA7"/>
    <w:rsid w:val="00DB6FEF"/>
    <w:rsid w:val="00DB71D9"/>
    <w:rsid w:val="00DC0597"/>
    <w:rsid w:val="00DC593C"/>
    <w:rsid w:val="00DD6977"/>
    <w:rsid w:val="00DE00CF"/>
    <w:rsid w:val="00DF0D3D"/>
    <w:rsid w:val="00DF436D"/>
    <w:rsid w:val="00E00FE0"/>
    <w:rsid w:val="00E016D9"/>
    <w:rsid w:val="00E021AC"/>
    <w:rsid w:val="00E04228"/>
    <w:rsid w:val="00E04F5E"/>
    <w:rsid w:val="00E10ABB"/>
    <w:rsid w:val="00E16FF0"/>
    <w:rsid w:val="00E2124E"/>
    <w:rsid w:val="00E21284"/>
    <w:rsid w:val="00E25595"/>
    <w:rsid w:val="00E26368"/>
    <w:rsid w:val="00E264A1"/>
    <w:rsid w:val="00E375C2"/>
    <w:rsid w:val="00E523E6"/>
    <w:rsid w:val="00E56F23"/>
    <w:rsid w:val="00E73EF4"/>
    <w:rsid w:val="00E75D69"/>
    <w:rsid w:val="00E76267"/>
    <w:rsid w:val="00E83552"/>
    <w:rsid w:val="00E87239"/>
    <w:rsid w:val="00E95A0F"/>
    <w:rsid w:val="00E9740D"/>
    <w:rsid w:val="00E974FF"/>
    <w:rsid w:val="00EA160D"/>
    <w:rsid w:val="00EA4657"/>
    <w:rsid w:val="00EB1768"/>
    <w:rsid w:val="00EB467A"/>
    <w:rsid w:val="00EB7DE4"/>
    <w:rsid w:val="00EB7FF5"/>
    <w:rsid w:val="00EC1130"/>
    <w:rsid w:val="00EC18E1"/>
    <w:rsid w:val="00EC73B8"/>
    <w:rsid w:val="00ED0F20"/>
    <w:rsid w:val="00ED192F"/>
    <w:rsid w:val="00ED6429"/>
    <w:rsid w:val="00ED66D1"/>
    <w:rsid w:val="00EE302C"/>
    <w:rsid w:val="00EE4D82"/>
    <w:rsid w:val="00EE742A"/>
    <w:rsid w:val="00EF4147"/>
    <w:rsid w:val="00F14FD4"/>
    <w:rsid w:val="00F155A2"/>
    <w:rsid w:val="00F1570C"/>
    <w:rsid w:val="00F20199"/>
    <w:rsid w:val="00F2495C"/>
    <w:rsid w:val="00F340AA"/>
    <w:rsid w:val="00F362AE"/>
    <w:rsid w:val="00F40714"/>
    <w:rsid w:val="00F4090C"/>
    <w:rsid w:val="00F40DAC"/>
    <w:rsid w:val="00F4159D"/>
    <w:rsid w:val="00F44466"/>
    <w:rsid w:val="00F50612"/>
    <w:rsid w:val="00F57277"/>
    <w:rsid w:val="00F61A69"/>
    <w:rsid w:val="00F65F86"/>
    <w:rsid w:val="00F70898"/>
    <w:rsid w:val="00F7304C"/>
    <w:rsid w:val="00F746FD"/>
    <w:rsid w:val="00F83873"/>
    <w:rsid w:val="00F854A5"/>
    <w:rsid w:val="00F85C37"/>
    <w:rsid w:val="00F8649F"/>
    <w:rsid w:val="00F871CA"/>
    <w:rsid w:val="00F9095A"/>
    <w:rsid w:val="00F9541E"/>
    <w:rsid w:val="00FA3B10"/>
    <w:rsid w:val="00FA485F"/>
    <w:rsid w:val="00FA7430"/>
    <w:rsid w:val="00FB2673"/>
    <w:rsid w:val="00FB5187"/>
    <w:rsid w:val="00FB5DB9"/>
    <w:rsid w:val="00FB7707"/>
    <w:rsid w:val="00FC0F85"/>
    <w:rsid w:val="00FC2DB1"/>
    <w:rsid w:val="00FC4D3A"/>
    <w:rsid w:val="00FC6BE9"/>
    <w:rsid w:val="00FD0147"/>
    <w:rsid w:val="00FD6406"/>
    <w:rsid w:val="00FE1907"/>
    <w:rsid w:val="00FE228D"/>
    <w:rsid w:val="00FE24F7"/>
    <w:rsid w:val="00FE43B4"/>
    <w:rsid w:val="00FE52DB"/>
    <w:rsid w:val="00FE62C7"/>
    <w:rsid w:val="00FE75C0"/>
    <w:rsid w:val="00FF0A31"/>
    <w:rsid w:val="00FF2726"/>
    <w:rsid w:val="00FF6E91"/>
    <w:rsid w:val="00FF7D44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80929B"/>
  <w15:docId w15:val="{A9BC0CE2-A446-42AD-8F84-4C15FD02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598C"/>
    <w:rPr>
      <w:kern w:val="0"/>
    </w:rPr>
  </w:style>
  <w:style w:type="paragraph" w:styleId="1">
    <w:name w:val="heading 1"/>
    <w:basedOn w:val="a"/>
    <w:next w:val="a"/>
    <w:link w:val="10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0B0931"/>
    <w:pPr>
      <w:outlineLvl w:val="2"/>
    </w:pPr>
    <w:rPr>
      <w:rFonts w:cstheme="minorHAnsi"/>
      <w:b/>
      <w:bCs/>
      <w:color w:val="833C0B" w:themeColor="accent2" w:themeShade="80"/>
      <w:sz w:val="32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rsid w:val="00A8662F"/>
    <w:pPr>
      <w:outlineLvl w:val="3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4">
    <w:name w:val="Горен колонтитул Знак"/>
    <w:basedOn w:val="a0"/>
    <w:link w:val="a3"/>
    <w:uiPriority w:val="99"/>
    <w:rsid w:val="009369B4"/>
    <w:rPr>
      <w:kern w:val="0"/>
    </w:rPr>
  </w:style>
  <w:style w:type="paragraph" w:styleId="a5">
    <w:name w:val="footer"/>
    <w:basedOn w:val="a"/>
    <w:link w:val="a6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6">
    <w:name w:val="Долен колонтитул Знак"/>
    <w:basedOn w:val="a0"/>
    <w:link w:val="a5"/>
    <w:uiPriority w:val="99"/>
    <w:rsid w:val="009369B4"/>
    <w:rPr>
      <w:kern w:val="0"/>
    </w:rPr>
  </w:style>
  <w:style w:type="character" w:styleId="a7">
    <w:name w:val="Hyperlink"/>
    <w:basedOn w:val="a0"/>
    <w:uiPriority w:val="99"/>
    <w:unhideWhenUsed/>
    <w:rsid w:val="009369B4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9369B4"/>
    <w:rPr>
      <w:rFonts w:ascii="Consolas" w:hAnsi="Consolas"/>
      <w:b/>
      <w:noProof/>
      <w:kern w:val="0"/>
    </w:rPr>
  </w:style>
  <w:style w:type="table" w:styleId="aa">
    <w:name w:val="Table Grid"/>
    <w:basedOn w:val="a1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Списък на абзаци Знак"/>
    <w:basedOn w:val="a0"/>
    <w:link w:val="a8"/>
    <w:uiPriority w:val="34"/>
    <w:qFormat/>
    <w:rsid w:val="009369B4"/>
    <w:rPr>
      <w:kern w:val="0"/>
    </w:rPr>
  </w:style>
  <w:style w:type="character" w:customStyle="1" w:styleId="10">
    <w:name w:val="Заглавие 1 Знак"/>
    <w:basedOn w:val="a0"/>
    <w:link w:val="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ab">
    <w:name w:val="Unresolved Mention"/>
    <w:basedOn w:val="a0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30">
    <w:name w:val="Заглавие 3 Знак"/>
    <w:basedOn w:val="a0"/>
    <w:link w:val="3"/>
    <w:uiPriority w:val="9"/>
    <w:rsid w:val="000B0931"/>
    <w:rPr>
      <w:rFonts w:cstheme="minorHAnsi"/>
      <w:b/>
      <w:bCs/>
      <w:color w:val="833C0B" w:themeColor="accent2" w:themeShade="80"/>
      <w:kern w:val="0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A8662F"/>
    <w:rPr>
      <w:rFonts w:cstheme="minorHAnsi"/>
      <w:b/>
      <w:bCs/>
      <w:color w:val="833C0B" w:themeColor="accent2" w:themeShade="80"/>
      <w:kern w:val="0"/>
      <w:sz w:val="28"/>
      <w:szCs w:val="32"/>
    </w:rPr>
  </w:style>
  <w:style w:type="character" w:styleId="ac">
    <w:name w:val="FollowedHyperlink"/>
    <w:basedOn w:val="a0"/>
    <w:uiPriority w:val="99"/>
    <w:semiHidden/>
    <w:unhideWhenUsed/>
    <w:rsid w:val="00162778"/>
    <w:rPr>
      <w:color w:val="954F72" w:themeColor="followedHyperlink"/>
      <w:u w:val="single"/>
    </w:rPr>
  </w:style>
  <w:style w:type="character" w:styleId="ad">
    <w:name w:val="Strong"/>
    <w:aliases w:val="Example Test"/>
    <w:basedOn w:val="a0"/>
    <w:uiPriority w:val="22"/>
    <w:qFormat/>
    <w:rsid w:val="006B0B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://localhost:3000" TargetMode="External"/><Relationship Id="rId3" Type="http://schemas.openxmlformats.org/officeDocument/2006/relationships/styles" Target="styles.xml"/><Relationship Id="rId21" Type="http://schemas.openxmlformats.org/officeDocument/2006/relationships/hyperlink" Target="http://localhost:3000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://localhost:3000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://localhost:300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localhost:3000" TargetMode="External"/><Relationship Id="rId32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localhost:3000" TargetMode="External"/><Relationship Id="rId28" Type="http://schemas.openxmlformats.org/officeDocument/2006/relationships/hyperlink" Target="http://localhost:3000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localhost:3000" TargetMode="External"/><Relationship Id="rId27" Type="http://schemas.openxmlformats.org/officeDocument/2006/relationships/hyperlink" Target="http://localhost:3000" TargetMode="External"/><Relationship Id="rId30" Type="http://schemas.openxmlformats.org/officeDocument/2006/relationships/hyperlink" Target="http://localhost:3000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17</TotalTime>
  <Pages>1</Pages>
  <Words>1302</Words>
  <Characters>7425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Yoana Yonkova</cp:lastModifiedBy>
  <cp:revision>244</cp:revision>
  <dcterms:created xsi:type="dcterms:W3CDTF">2024-03-14T14:03:00Z</dcterms:created>
  <dcterms:modified xsi:type="dcterms:W3CDTF">2024-12-06T14:34:00Z</dcterms:modified>
</cp:coreProperties>
</file>